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15383" w14:textId="10DC47B7" w:rsidR="00A95EEC" w:rsidRDefault="00755E62" w:rsidP="00A95EEC">
      <w:pPr>
        <w:pStyle w:val="Normal1"/>
        <w:widowControl/>
        <w:jc w:val="center"/>
        <w:rPr>
          <w:rFonts w:ascii="Georgia" w:eastAsia="Georgia" w:hAnsi="Georgia" w:cs="Georgia"/>
          <w:b/>
          <w:color w:val="C00000"/>
        </w:rPr>
      </w:pPr>
      <w:r>
        <w:rPr>
          <w:noProof/>
        </w:rPr>
        <w:drawing>
          <wp:inline distT="0" distB="0" distL="0" distR="0" wp14:anchorId="1951F3E0" wp14:editId="2D8CE28F">
            <wp:extent cx="2685627" cy="914400"/>
            <wp:effectExtent l="0" t="0" r="0" b="0"/>
            <wp:docPr id="1" name="image2.png" descr="epartments:University Advancement:Marketing and Communications:Branding.Graphic Standards:official logo:formal logo:stanislaus-state-formal-logo-cmyk-01.png"/>
            <wp:cNvGraphicFramePr/>
            <a:graphic xmlns:a="http://schemas.openxmlformats.org/drawingml/2006/main">
              <a:graphicData uri="http://schemas.openxmlformats.org/drawingml/2006/picture">
                <pic:pic xmlns:pic="http://schemas.openxmlformats.org/drawingml/2006/picture">
                  <pic:nvPicPr>
                    <pic:cNvPr id="0" name="image2.png" descr="epartments:University Advancement:Marketing and Communications:Branding.Graphic Standards:official logo:formal logo:stanislaus-state-formal-logo-cmyk-01.png"/>
                    <pic:cNvPicPr preferRelativeResize="0"/>
                  </pic:nvPicPr>
                  <pic:blipFill>
                    <a:blip r:embed="rId8"/>
                    <a:srcRect/>
                    <a:stretch>
                      <a:fillRect/>
                    </a:stretch>
                  </pic:blipFill>
                  <pic:spPr>
                    <a:xfrm>
                      <a:off x="0" y="0"/>
                      <a:ext cx="2690139" cy="915936"/>
                    </a:xfrm>
                    <a:prstGeom prst="rect">
                      <a:avLst/>
                    </a:prstGeom>
                    <a:ln/>
                  </pic:spPr>
                </pic:pic>
              </a:graphicData>
            </a:graphic>
          </wp:inline>
        </w:drawing>
      </w:r>
    </w:p>
    <w:p w14:paraId="5212EBA0" w14:textId="77777777" w:rsidR="00A95EEC" w:rsidRDefault="00A95EEC" w:rsidP="00755E62">
      <w:pPr>
        <w:pStyle w:val="Normal1"/>
        <w:widowControl/>
        <w:jc w:val="center"/>
        <w:rPr>
          <w:rFonts w:ascii="Georgia" w:eastAsia="Georgia" w:hAnsi="Georgia" w:cs="Georgia"/>
          <w:b/>
          <w:color w:val="C00000"/>
        </w:rPr>
      </w:pPr>
    </w:p>
    <w:p w14:paraId="73115E96" w14:textId="55CDC532" w:rsidR="00755E62" w:rsidRPr="000D5109" w:rsidRDefault="00755E62" w:rsidP="00755E62">
      <w:pPr>
        <w:pStyle w:val="Normal1"/>
        <w:widowControl/>
        <w:jc w:val="center"/>
        <w:rPr>
          <w:rFonts w:ascii="Georgia" w:eastAsia="Georgia" w:hAnsi="Georgia" w:cs="Georgia"/>
          <w:b/>
          <w:color w:val="C00000"/>
          <w:sz w:val="20"/>
          <w:szCs w:val="20"/>
        </w:rPr>
      </w:pPr>
      <w:r w:rsidRPr="000D5109">
        <w:rPr>
          <w:rFonts w:ascii="Georgia" w:eastAsia="Georgia" w:hAnsi="Georgia" w:cs="Georgia"/>
          <w:b/>
          <w:color w:val="C00000"/>
        </w:rPr>
        <w:t>President’s Commission on Diversity and Inclusion (PCDI)</w:t>
      </w:r>
    </w:p>
    <w:p w14:paraId="7C668544" w14:textId="41A980BD" w:rsidR="00755E62" w:rsidRDefault="00755E62" w:rsidP="00755E62">
      <w:pPr>
        <w:pStyle w:val="Normal1"/>
        <w:jc w:val="center"/>
        <w:rPr>
          <w:b/>
        </w:rPr>
      </w:pPr>
    </w:p>
    <w:p w14:paraId="1EBC9905" w14:textId="77777777" w:rsidR="006C37D1" w:rsidRDefault="006C37D1" w:rsidP="00755E62">
      <w:pPr>
        <w:pStyle w:val="Normal1"/>
        <w:jc w:val="center"/>
        <w:rPr>
          <w:b/>
        </w:rPr>
      </w:pPr>
    </w:p>
    <w:p w14:paraId="264CDF0A" w14:textId="0FAE6370" w:rsidR="006C37D1" w:rsidRPr="006C37D1" w:rsidRDefault="00755E62" w:rsidP="006C37D1">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b/>
          <w:sz w:val="28"/>
          <w:szCs w:val="28"/>
        </w:rPr>
      </w:pPr>
      <w:r w:rsidRPr="006C37D1">
        <w:rPr>
          <w:rFonts w:asciiTheme="minorHAnsi" w:eastAsia="Times New Roman" w:hAnsiTheme="minorHAnsi" w:cstheme="minorHAnsi"/>
          <w:b/>
          <w:sz w:val="28"/>
          <w:szCs w:val="28"/>
        </w:rPr>
        <w:t xml:space="preserve">Call For Proposals (AY </w:t>
      </w:r>
      <w:r w:rsidR="006C37D1" w:rsidRPr="006C37D1">
        <w:rPr>
          <w:rFonts w:asciiTheme="minorHAnsi" w:eastAsia="Times New Roman" w:hAnsiTheme="minorHAnsi" w:cstheme="minorHAnsi"/>
          <w:b/>
          <w:sz w:val="28"/>
          <w:szCs w:val="28"/>
        </w:rPr>
        <w:t>20</w:t>
      </w:r>
      <w:r w:rsidR="003E65AC">
        <w:rPr>
          <w:rFonts w:asciiTheme="minorHAnsi" w:eastAsia="Times New Roman" w:hAnsiTheme="minorHAnsi" w:cstheme="minorHAnsi"/>
          <w:b/>
          <w:sz w:val="28"/>
          <w:szCs w:val="28"/>
        </w:rPr>
        <w:t>20</w:t>
      </w:r>
      <w:r w:rsidR="006C37D1" w:rsidRPr="006C37D1">
        <w:rPr>
          <w:rFonts w:asciiTheme="minorHAnsi" w:eastAsia="Times New Roman" w:hAnsiTheme="minorHAnsi" w:cstheme="minorHAnsi"/>
          <w:b/>
          <w:sz w:val="28"/>
          <w:szCs w:val="28"/>
        </w:rPr>
        <w:t>-202</w:t>
      </w:r>
      <w:r w:rsidR="003E65AC">
        <w:rPr>
          <w:rFonts w:asciiTheme="minorHAnsi" w:eastAsia="Times New Roman" w:hAnsiTheme="minorHAnsi" w:cstheme="minorHAnsi"/>
          <w:b/>
          <w:sz w:val="28"/>
          <w:szCs w:val="28"/>
        </w:rPr>
        <w:t>1</w:t>
      </w:r>
      <w:r w:rsidRPr="006C37D1">
        <w:rPr>
          <w:rFonts w:asciiTheme="minorHAnsi" w:eastAsia="Times New Roman" w:hAnsiTheme="minorHAnsi" w:cstheme="minorHAnsi"/>
          <w:b/>
          <w:sz w:val="28"/>
          <w:szCs w:val="28"/>
        </w:rPr>
        <w:t>)</w:t>
      </w:r>
      <w:r w:rsidR="006C37D1">
        <w:rPr>
          <w:rFonts w:asciiTheme="minorHAnsi" w:eastAsia="Times New Roman" w:hAnsiTheme="minorHAnsi" w:cstheme="minorHAnsi"/>
          <w:b/>
          <w:sz w:val="28"/>
          <w:szCs w:val="28"/>
        </w:rPr>
        <w:t xml:space="preserve"> </w:t>
      </w:r>
    </w:p>
    <w:p w14:paraId="7D319E97" w14:textId="1E35D1B3" w:rsidR="00755E62" w:rsidRPr="006C37D1" w:rsidRDefault="00755E62" w:rsidP="00755E62">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b/>
          <w:u w:val="single"/>
        </w:rPr>
      </w:pPr>
      <w:r w:rsidRPr="006C37D1">
        <w:rPr>
          <w:rFonts w:asciiTheme="minorHAnsi" w:eastAsia="Times New Roman" w:hAnsiTheme="minorHAnsi" w:cstheme="minorHAnsi"/>
          <w:b/>
          <w:sz w:val="28"/>
          <w:szCs w:val="28"/>
          <w:u w:val="single"/>
        </w:rPr>
        <w:t>RESEARCH, TEACHING, AND PROFESSIONAL DEVELOPMENT</w:t>
      </w:r>
      <w:r w:rsidR="006C37D1">
        <w:rPr>
          <w:rFonts w:asciiTheme="minorHAnsi" w:eastAsia="Times New Roman" w:hAnsiTheme="minorHAnsi" w:cstheme="minorHAnsi"/>
          <w:b/>
          <w:sz w:val="28"/>
          <w:szCs w:val="28"/>
          <w:u w:val="single"/>
        </w:rPr>
        <w:t xml:space="preserve"> </w:t>
      </w:r>
      <w:r w:rsidR="003E65AC">
        <w:rPr>
          <w:rFonts w:asciiTheme="minorHAnsi" w:eastAsia="Times New Roman" w:hAnsiTheme="minorHAnsi" w:cstheme="minorHAnsi"/>
          <w:b/>
          <w:sz w:val="28"/>
          <w:szCs w:val="28"/>
          <w:u w:val="single"/>
        </w:rPr>
        <w:t xml:space="preserve">(RTPD) </w:t>
      </w:r>
      <w:r w:rsidR="006C37D1" w:rsidRPr="006C37D1">
        <w:rPr>
          <w:rFonts w:asciiTheme="minorHAnsi" w:eastAsia="Times New Roman" w:hAnsiTheme="minorHAnsi" w:cstheme="minorHAnsi"/>
          <w:b/>
          <w:sz w:val="28"/>
          <w:szCs w:val="28"/>
          <w:u w:val="single"/>
        </w:rPr>
        <w:t>Grant Program</w:t>
      </w:r>
    </w:p>
    <w:p w14:paraId="774EF1CC" w14:textId="76DA8EFD" w:rsidR="006C37D1" w:rsidRDefault="006C37D1" w:rsidP="00755E62">
      <w:pPr>
        <w:pStyle w:val="Normal1"/>
        <w:rPr>
          <w:rFonts w:asciiTheme="minorHAnsi" w:eastAsia="Times New Roman" w:hAnsiTheme="minorHAnsi" w:cstheme="minorHAnsi"/>
          <w:b/>
          <w:u w:val="single"/>
        </w:rPr>
      </w:pPr>
    </w:p>
    <w:p w14:paraId="39AC795F" w14:textId="77777777" w:rsidR="006C37D1" w:rsidRDefault="006C37D1" w:rsidP="00755E62">
      <w:pPr>
        <w:pStyle w:val="Normal1"/>
        <w:rPr>
          <w:rFonts w:asciiTheme="minorHAnsi" w:eastAsia="Times New Roman" w:hAnsiTheme="minorHAnsi" w:cstheme="minorHAnsi"/>
        </w:rPr>
      </w:pPr>
    </w:p>
    <w:p w14:paraId="54BE3A6F"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CSU Stanislaus is committed to establishing and maintaining efforts that make our campus community welcoming, diverse, and inclusive. To support these efforts the PCDI has developed a grant program to fund innovative research, teaching, and/or professional development that are grounded in the principles of equity, diversity, inclusivity, and social justice, specifically of historically underrepresented and underserved groups. Proposals that integrate and advance these principles in substantive ways in research, teaching, and/or professional development will be considered. </w:t>
      </w:r>
    </w:p>
    <w:p w14:paraId="20D49715" w14:textId="77777777" w:rsidR="006C37D1" w:rsidRPr="006C37D1" w:rsidRDefault="006C37D1" w:rsidP="006C37D1">
      <w:pPr>
        <w:pStyle w:val="Normal1"/>
        <w:rPr>
          <w:rFonts w:asciiTheme="minorHAnsi" w:eastAsia="Times New Roman" w:hAnsiTheme="minorHAnsi" w:cstheme="minorHAnsi"/>
        </w:rPr>
      </w:pPr>
    </w:p>
    <w:p w14:paraId="16B4C38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Purpose</w:t>
      </w:r>
    </w:p>
    <w:p w14:paraId="2FBE66D7"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The PCDI grant can be used for the following purposes:</w:t>
      </w:r>
    </w:p>
    <w:p w14:paraId="367C1A8D" w14:textId="77777777" w:rsidR="006C37D1" w:rsidRP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Advance research and scholarship related to diversity, inclusivity, equity, and social justice. New or continuing research projects will be considered. </w:t>
      </w:r>
    </w:p>
    <w:p w14:paraId="521361E6" w14:textId="77777777" w:rsidR="006C37D1" w:rsidRP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Develop or enhance curriculum that is based on diversity, inclusivity, equity, and social justice.</w:t>
      </w:r>
    </w:p>
    <w:p w14:paraId="5ABF325A" w14:textId="29A97494" w:rsid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Provide opportunities for faculty and staff to increase their understanding of social justice issues that affect underrepresented and underserved populations, and support the professional development of faculty and staff who are engaged in these issues.</w:t>
      </w:r>
    </w:p>
    <w:p w14:paraId="16952A5F" w14:textId="77777777" w:rsidR="006C37D1" w:rsidRPr="006C37D1" w:rsidRDefault="006C37D1" w:rsidP="006C37D1">
      <w:pPr>
        <w:pStyle w:val="Normal1"/>
        <w:rPr>
          <w:rFonts w:asciiTheme="minorHAnsi" w:eastAsia="Times New Roman" w:hAnsiTheme="minorHAnsi" w:cstheme="minorHAnsi"/>
        </w:rPr>
      </w:pPr>
    </w:p>
    <w:p w14:paraId="1E8E5CB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Deadline</w:t>
      </w:r>
    </w:p>
    <w:p w14:paraId="67B2C9E2" w14:textId="19151485" w:rsidR="003E65AC" w:rsidRPr="003E65AC" w:rsidRDefault="003E65AC" w:rsidP="003E65AC">
      <w:pPr>
        <w:pStyle w:val="Normal1"/>
        <w:rPr>
          <w:rFonts w:asciiTheme="minorHAnsi" w:eastAsia="Times New Roman" w:hAnsiTheme="minorHAnsi" w:cstheme="minorHAnsi"/>
        </w:rPr>
      </w:pPr>
      <w:r w:rsidRPr="003E65AC">
        <w:rPr>
          <w:rFonts w:asciiTheme="minorHAnsi" w:eastAsia="Times New Roman" w:hAnsiTheme="minorHAnsi" w:cstheme="minorHAnsi"/>
        </w:rPr>
        <w:t xml:space="preserve">The </w:t>
      </w:r>
      <w:r>
        <w:rPr>
          <w:rFonts w:asciiTheme="minorHAnsi" w:eastAsia="Times New Roman" w:hAnsiTheme="minorHAnsi" w:cstheme="minorHAnsi"/>
        </w:rPr>
        <w:t>RTPD</w:t>
      </w:r>
      <w:r w:rsidRPr="003E65AC">
        <w:rPr>
          <w:rFonts w:asciiTheme="minorHAnsi" w:eastAsia="Times New Roman" w:hAnsiTheme="minorHAnsi" w:cstheme="minorHAnsi"/>
        </w:rPr>
        <w:t xml:space="preserve"> grant will have a rolling deadline and awards in Spring 2021. The awards committee will review eligible and complete applications as they are received, and make awards within 1-2 weeks of receipt of the application, until all funds have been allocated. Incomplete or ineligible applications will be returned to applicants within this same time frame. The final deadline for submission for Spring 2021 </w:t>
      </w:r>
      <w:r>
        <w:rPr>
          <w:rFonts w:asciiTheme="minorHAnsi" w:eastAsia="Times New Roman" w:hAnsiTheme="minorHAnsi" w:cstheme="minorHAnsi"/>
        </w:rPr>
        <w:t>RTPD</w:t>
      </w:r>
      <w:r w:rsidRPr="003E65AC">
        <w:rPr>
          <w:rFonts w:asciiTheme="minorHAnsi" w:eastAsia="Times New Roman" w:hAnsiTheme="minorHAnsi" w:cstheme="minorHAnsi"/>
        </w:rPr>
        <w:t xml:space="preserve"> grants is </w:t>
      </w:r>
      <w:r w:rsidR="00A879E5">
        <w:rPr>
          <w:rFonts w:asciiTheme="minorHAnsi" w:eastAsia="Times New Roman" w:hAnsiTheme="minorHAnsi" w:cstheme="minorHAnsi"/>
        </w:rPr>
        <w:t>April 19</w:t>
      </w:r>
      <w:r w:rsidRPr="003E65AC">
        <w:rPr>
          <w:rFonts w:asciiTheme="minorHAnsi" w:eastAsia="Times New Roman" w:hAnsiTheme="minorHAnsi" w:cstheme="minorHAnsi"/>
        </w:rPr>
        <w:t xml:space="preserve">, 2021. </w:t>
      </w:r>
    </w:p>
    <w:p w14:paraId="2ACABBC2" w14:textId="77777777" w:rsidR="006C37D1" w:rsidRPr="006C37D1" w:rsidRDefault="006C37D1" w:rsidP="006C37D1">
      <w:pPr>
        <w:pStyle w:val="Normal1"/>
        <w:rPr>
          <w:rFonts w:asciiTheme="minorHAnsi" w:eastAsia="Times New Roman" w:hAnsiTheme="minorHAnsi" w:cstheme="minorHAnsi"/>
        </w:rPr>
      </w:pPr>
    </w:p>
    <w:p w14:paraId="3E91D7C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Eligibility</w:t>
      </w:r>
    </w:p>
    <w:p w14:paraId="7C106A2C" w14:textId="77777777" w:rsidR="006C37D1" w:rsidRP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All faculty and staff are eligible to submit one proposal.</w:t>
      </w:r>
    </w:p>
    <w:p w14:paraId="1CC61B9D" w14:textId="77777777" w:rsidR="006C37D1" w:rsidRP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A sponsoring academic program/department or administrative office is required.</w:t>
      </w:r>
    </w:p>
    <w:p w14:paraId="771E12CD" w14:textId="58C0E68A" w:rsid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 xml:space="preserve">All funded activities must be completed by </w:t>
      </w:r>
      <w:r w:rsidR="003E65AC">
        <w:rPr>
          <w:rFonts w:asciiTheme="minorHAnsi" w:eastAsia="Times New Roman" w:hAnsiTheme="minorHAnsi" w:cstheme="minorHAnsi"/>
        </w:rPr>
        <w:t>June 3</w:t>
      </w:r>
      <w:r w:rsidR="00A879E5">
        <w:rPr>
          <w:rFonts w:asciiTheme="minorHAnsi" w:eastAsia="Times New Roman" w:hAnsiTheme="minorHAnsi" w:cstheme="minorHAnsi"/>
        </w:rPr>
        <w:t>0</w:t>
      </w:r>
      <w:r w:rsidRPr="006C37D1">
        <w:rPr>
          <w:rFonts w:asciiTheme="minorHAnsi" w:eastAsia="Times New Roman" w:hAnsiTheme="minorHAnsi" w:cstheme="minorHAnsi"/>
        </w:rPr>
        <w:t>, 202</w:t>
      </w:r>
      <w:r w:rsidR="003E65AC">
        <w:rPr>
          <w:rFonts w:asciiTheme="minorHAnsi" w:eastAsia="Times New Roman" w:hAnsiTheme="minorHAnsi" w:cstheme="minorHAnsi"/>
        </w:rPr>
        <w:t>1</w:t>
      </w:r>
      <w:r w:rsidRPr="006C37D1">
        <w:rPr>
          <w:rFonts w:asciiTheme="minorHAnsi" w:eastAsia="Times New Roman" w:hAnsiTheme="minorHAnsi" w:cstheme="minorHAnsi"/>
        </w:rPr>
        <w:t>.</w:t>
      </w:r>
    </w:p>
    <w:p w14:paraId="3A22A390" w14:textId="77777777" w:rsidR="006C37D1" w:rsidRPr="006C37D1" w:rsidRDefault="006C37D1" w:rsidP="006C37D1">
      <w:pPr>
        <w:pStyle w:val="Normal1"/>
        <w:rPr>
          <w:rFonts w:asciiTheme="minorHAnsi" w:eastAsia="Times New Roman" w:hAnsiTheme="minorHAnsi" w:cstheme="minorHAnsi"/>
        </w:rPr>
      </w:pPr>
    </w:p>
    <w:p w14:paraId="57C42839"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Awards</w:t>
      </w:r>
    </w:p>
    <w:p w14:paraId="1B480653" w14:textId="517A57B6"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The maximum award is $</w:t>
      </w:r>
      <w:r w:rsidR="00053820">
        <w:rPr>
          <w:rFonts w:asciiTheme="minorHAnsi" w:eastAsia="Times New Roman" w:hAnsiTheme="minorHAnsi" w:cstheme="minorHAnsi"/>
        </w:rPr>
        <w:t>3</w:t>
      </w:r>
      <w:r w:rsidRPr="006C37D1">
        <w:rPr>
          <w:rFonts w:asciiTheme="minorHAnsi" w:eastAsia="Times New Roman" w:hAnsiTheme="minorHAnsi" w:cstheme="minorHAnsi"/>
        </w:rPr>
        <w:t>,000. The actual amount of an award will take into account the extent of available funding in light of the number of requests received.</w:t>
      </w:r>
    </w:p>
    <w:p w14:paraId="35275C0B" w14:textId="6820F2F3"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Proposals will be judged primarily on their potential to advance research, teaching, and/or professional development that are grounded in the principles of equity, diversity, inclusivity, and social justice, specifically of historically underrepresented and underserved groups (see attached rubric for details).</w:t>
      </w:r>
    </w:p>
    <w:p w14:paraId="4202ED2F" w14:textId="77777777"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Awardees are responsible for following University procedures and policies regarding expenditures and implementing proposed events and activities.</w:t>
      </w:r>
    </w:p>
    <w:p w14:paraId="05520017" w14:textId="7B592D1F" w:rsid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lastRenderedPageBreak/>
        <w:t xml:space="preserve">A final report (1 page) describing the outcomes of funds expended must be completed and submitted to PCDI by June </w:t>
      </w:r>
      <w:r w:rsidR="00945FFA">
        <w:rPr>
          <w:rFonts w:asciiTheme="minorHAnsi" w:eastAsia="Times New Roman" w:hAnsiTheme="minorHAnsi" w:cstheme="minorHAnsi"/>
        </w:rPr>
        <w:t>3</w:t>
      </w:r>
      <w:r w:rsidR="00A879E5">
        <w:rPr>
          <w:rFonts w:asciiTheme="minorHAnsi" w:eastAsia="Times New Roman" w:hAnsiTheme="minorHAnsi" w:cstheme="minorHAnsi"/>
        </w:rPr>
        <w:t>0</w:t>
      </w:r>
      <w:bookmarkStart w:id="0" w:name="_GoBack"/>
      <w:bookmarkEnd w:id="0"/>
      <w:r w:rsidRPr="006C37D1">
        <w:rPr>
          <w:rFonts w:asciiTheme="minorHAnsi" w:eastAsia="Times New Roman" w:hAnsiTheme="minorHAnsi" w:cstheme="minorHAnsi"/>
        </w:rPr>
        <w:t>, 202</w:t>
      </w:r>
      <w:r w:rsidR="00945FFA">
        <w:rPr>
          <w:rFonts w:asciiTheme="minorHAnsi" w:eastAsia="Times New Roman" w:hAnsiTheme="minorHAnsi" w:cstheme="minorHAnsi"/>
        </w:rPr>
        <w:t>1</w:t>
      </w:r>
      <w:r w:rsidRPr="006C37D1">
        <w:rPr>
          <w:rFonts w:asciiTheme="minorHAnsi" w:eastAsia="Times New Roman" w:hAnsiTheme="minorHAnsi" w:cstheme="minorHAnsi"/>
        </w:rPr>
        <w:t>. Awardees who do not submit a final report will not be eligible for future grants.</w:t>
      </w:r>
    </w:p>
    <w:p w14:paraId="711809BA" w14:textId="77777777" w:rsidR="006C37D1" w:rsidRPr="006C37D1" w:rsidRDefault="006C37D1" w:rsidP="006C37D1">
      <w:pPr>
        <w:pStyle w:val="Normal1"/>
        <w:rPr>
          <w:rFonts w:asciiTheme="minorHAnsi" w:eastAsia="Times New Roman" w:hAnsiTheme="minorHAnsi" w:cstheme="minorHAnsi"/>
        </w:rPr>
      </w:pPr>
    </w:p>
    <w:p w14:paraId="35DA27EE"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Application Procedure </w:t>
      </w:r>
    </w:p>
    <w:p w14:paraId="378C7C70" w14:textId="2014FCC8" w:rsidR="00E048A4"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Proposals must be submitted through the </w:t>
      </w:r>
      <w:hyperlink r:id="rId9" w:history="1">
        <w:r w:rsidRPr="00E048A4">
          <w:rPr>
            <w:rStyle w:val="Hyperlink"/>
            <w:rFonts w:asciiTheme="minorHAnsi" w:eastAsia="Times New Roman" w:hAnsiTheme="minorHAnsi" w:cstheme="minorHAnsi"/>
          </w:rPr>
          <w:t>PCDI RTPD online grant application</w:t>
        </w:r>
      </w:hyperlink>
      <w:r w:rsidR="00E048A4">
        <w:rPr>
          <w:rFonts w:asciiTheme="minorHAnsi" w:eastAsia="Times New Roman" w:hAnsiTheme="minorHAnsi" w:cstheme="minorHAnsi"/>
        </w:rPr>
        <w:t xml:space="preserve"> (</w:t>
      </w:r>
      <w:hyperlink r:id="rId10" w:history="1">
        <w:r w:rsidR="00E048A4" w:rsidRPr="003937C8">
          <w:rPr>
            <w:rStyle w:val="Hyperlink"/>
            <w:rFonts w:asciiTheme="minorHAnsi" w:eastAsia="Times New Roman" w:hAnsiTheme="minorHAnsi" w:cstheme="minorHAnsi"/>
          </w:rPr>
          <w:t>https://forms.gle/3DzLpLJZRzRH9PyD8</w:t>
        </w:r>
      </w:hyperlink>
      <w:r w:rsidR="00E048A4">
        <w:rPr>
          <w:rFonts w:asciiTheme="minorHAnsi" w:eastAsia="Times New Roman" w:hAnsiTheme="minorHAnsi" w:cstheme="minorHAnsi"/>
        </w:rPr>
        <w:t>).</w:t>
      </w:r>
    </w:p>
    <w:p w14:paraId="717070EF" w14:textId="77777777" w:rsidR="00E048A4" w:rsidRPr="006C37D1" w:rsidRDefault="00E048A4" w:rsidP="006C37D1">
      <w:pPr>
        <w:pStyle w:val="Normal1"/>
        <w:rPr>
          <w:rFonts w:asciiTheme="minorHAnsi" w:eastAsia="Times New Roman" w:hAnsiTheme="minorHAnsi" w:cstheme="minorHAnsi"/>
        </w:rPr>
      </w:pPr>
    </w:p>
    <w:p w14:paraId="1A96E613" w14:textId="77777777" w:rsidR="006C37D1" w:rsidRPr="006C37D1" w:rsidRDefault="006C37D1" w:rsidP="006C37D1">
      <w:pPr>
        <w:pStyle w:val="Normal1"/>
        <w:rPr>
          <w:rFonts w:asciiTheme="minorHAnsi" w:eastAsia="Times New Roman" w:hAnsiTheme="minorHAnsi" w:cs="Tahoma"/>
        </w:rPr>
      </w:pPr>
      <w:r w:rsidRPr="006C37D1">
        <w:rPr>
          <w:rFonts w:asciiTheme="minorHAnsi" w:eastAsia="Times New Roman" w:hAnsiTheme="minorHAnsi" w:cs="Tahoma"/>
        </w:rPr>
        <w:t>The following components and word limits are required elements of the application:</w:t>
      </w:r>
    </w:p>
    <w:p w14:paraId="1EA9170E" w14:textId="4BD26F67" w:rsidR="006C37D1" w:rsidRPr="006C37D1" w:rsidRDefault="006C37D1" w:rsidP="006C37D1">
      <w:pPr>
        <w:pStyle w:val="Normal1"/>
        <w:rPr>
          <w:rFonts w:asciiTheme="minorHAnsi" w:eastAsia="Times New Roman" w:hAnsiTheme="minorHAnsi" w:cstheme="minorHAnsi"/>
        </w:rPr>
      </w:pPr>
    </w:p>
    <w:p w14:paraId="57E62670"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1. </w:t>
      </w:r>
      <w:r w:rsidRPr="006C37D1">
        <w:rPr>
          <w:rFonts w:asciiTheme="minorHAnsi" w:eastAsia="Times New Roman" w:hAnsiTheme="minorHAnsi" w:cstheme="minorHAnsi"/>
          <w:u w:val="single"/>
        </w:rPr>
        <w:t>Project Title</w:t>
      </w:r>
    </w:p>
    <w:p w14:paraId="335D72ED"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2. </w:t>
      </w:r>
      <w:r w:rsidRPr="006C37D1">
        <w:rPr>
          <w:rFonts w:asciiTheme="minorHAnsi" w:eastAsia="Times New Roman" w:hAnsiTheme="minorHAnsi" w:cstheme="minorHAnsi"/>
          <w:u w:val="single"/>
        </w:rPr>
        <w:t>Project Description</w:t>
      </w:r>
      <w:r w:rsidRPr="006C37D1">
        <w:rPr>
          <w:rFonts w:asciiTheme="minorHAnsi" w:eastAsia="Times New Roman" w:hAnsiTheme="minorHAnsi" w:cstheme="minorHAnsi"/>
        </w:rPr>
        <w:t xml:space="preserve"> (400 words or less). Please address the following:</w:t>
      </w:r>
    </w:p>
    <w:p w14:paraId="230EB894"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a) Describe the scope of the project, and its alignment with the purpose of the grant program.</w:t>
      </w:r>
    </w:p>
    <w:p w14:paraId="06CBCE60"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b) What are the expected impacts and outcomes?</w:t>
      </w:r>
    </w:p>
    <w:p w14:paraId="53B8ECB9"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c) How will the findings be disseminated and shared?</w:t>
      </w:r>
    </w:p>
    <w:p w14:paraId="785E69B8" w14:textId="2B1B805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3. </w:t>
      </w:r>
      <w:r w:rsidRPr="006C37D1">
        <w:rPr>
          <w:rFonts w:asciiTheme="minorHAnsi" w:eastAsia="Times New Roman" w:hAnsiTheme="minorHAnsi" w:cstheme="minorHAnsi"/>
          <w:u w:val="single"/>
        </w:rPr>
        <w:t>Budget and Rationale</w:t>
      </w:r>
      <w:r w:rsidRPr="006C37D1">
        <w:rPr>
          <w:rFonts w:asciiTheme="minorHAnsi" w:eastAsia="Times New Roman" w:hAnsiTheme="minorHAnsi" w:cstheme="minorHAnsi"/>
        </w:rPr>
        <w:t xml:space="preserve"> (200 words or less). Itemize and justify expenses. The request should fit within the scope of the proposed project, event, or activity. If overall budget is &gt;$1000, specify what portion of the budget PCDI funds will be used for. Funding can be used for supplies and/or internal and external services (i.e. research assistants, transcriptions, etc.) related to research, teaching, and/or professional development. All expenditures must comply with University guidelines and policies.</w:t>
      </w:r>
    </w:p>
    <w:p w14:paraId="0779EFBB" w14:textId="77777777" w:rsidR="00755E62" w:rsidRPr="006C37D1" w:rsidRDefault="00755E62" w:rsidP="006C37D1">
      <w:pPr>
        <w:pStyle w:val="Normal1"/>
        <w:contextualSpacing/>
        <w:rPr>
          <w:rFonts w:asciiTheme="minorHAnsi" w:eastAsia="Times New Roman" w:hAnsiTheme="minorHAnsi" w:cstheme="minorHAnsi"/>
        </w:rPr>
      </w:pPr>
    </w:p>
    <w:p w14:paraId="07D3E25B" w14:textId="77777777" w:rsidR="006C37D1" w:rsidRPr="006C37D1" w:rsidRDefault="006C37D1" w:rsidP="006C37D1">
      <w:pPr>
        <w:pStyle w:val="Normal1"/>
        <w:contextualSpacing/>
        <w:rPr>
          <w:rFonts w:asciiTheme="minorHAnsi" w:hAnsiTheme="minorHAnsi" w:cs="Tahoma"/>
          <w:sz w:val="20"/>
          <w:szCs w:val="20"/>
        </w:rPr>
      </w:pPr>
    </w:p>
    <w:p w14:paraId="669F6CF0" w14:textId="77777777" w:rsidR="006C37D1" w:rsidRPr="006C37D1" w:rsidRDefault="006C37D1" w:rsidP="006C37D1">
      <w:pPr>
        <w:pStyle w:val="Normal1"/>
        <w:rPr>
          <w:rFonts w:asciiTheme="minorHAnsi" w:eastAsia="Times New Roman" w:hAnsiTheme="minorHAnsi" w:cs="Tahoma"/>
        </w:rPr>
      </w:pPr>
      <w:r w:rsidRPr="006C37D1">
        <w:rPr>
          <w:rFonts w:asciiTheme="minorHAnsi" w:eastAsia="Times New Roman" w:hAnsiTheme="minorHAnsi" w:cs="Tahoma"/>
          <w:b/>
          <w:bCs/>
        </w:rPr>
        <w:t xml:space="preserve">Download: </w:t>
      </w:r>
      <w:r w:rsidRPr="006C37D1">
        <w:rPr>
          <w:rFonts w:asciiTheme="minorHAnsi" w:eastAsia="Times New Roman" w:hAnsiTheme="minorHAnsi" w:cs="Tahoma"/>
        </w:rPr>
        <w:t>Printer-Friendly Version and the Rubric</w:t>
      </w:r>
    </w:p>
    <w:p w14:paraId="29B07C25" w14:textId="41F5A551" w:rsidR="006C37D1" w:rsidRPr="0001746F" w:rsidRDefault="006C37D1" w:rsidP="006C37D1">
      <w:pPr>
        <w:pStyle w:val="Normal1"/>
        <w:contextualSpacing/>
        <w:rPr>
          <w:rFonts w:ascii="Tahoma" w:hAnsi="Tahoma" w:cs="Tahoma"/>
          <w:sz w:val="20"/>
          <w:szCs w:val="20"/>
        </w:rPr>
        <w:sectPr w:rsidR="006C37D1" w:rsidRPr="0001746F" w:rsidSect="004F611C">
          <w:pgSz w:w="12240" w:h="15840"/>
          <w:pgMar w:top="432" w:right="1152" w:bottom="720" w:left="1152" w:header="0" w:footer="720" w:gutter="0"/>
          <w:pgNumType w:start="1"/>
          <w:cols w:space="720"/>
        </w:sectPr>
      </w:pPr>
    </w:p>
    <w:p w14:paraId="72975448" w14:textId="77777777" w:rsidR="00755E62" w:rsidRPr="006C37D1" w:rsidRDefault="00755E62" w:rsidP="00755E62">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ahoma"/>
          <w:b/>
          <w:u w:val="single"/>
        </w:rPr>
      </w:pPr>
      <w:r w:rsidRPr="006C37D1">
        <w:rPr>
          <w:rFonts w:asciiTheme="minorHAnsi" w:hAnsiTheme="minorHAnsi" w:cs="Tahoma"/>
          <w:b/>
          <w:spacing w:val="1"/>
          <w:u w:val="single"/>
        </w:rPr>
        <w:t>Rubric for PCDI Grant (</w:t>
      </w:r>
      <w:r w:rsidRPr="006C37D1">
        <w:rPr>
          <w:rFonts w:asciiTheme="minorHAnsi" w:eastAsia="Times New Roman" w:hAnsiTheme="minorHAnsi" w:cs="Tahoma"/>
          <w:b/>
          <w:u w:val="single"/>
        </w:rPr>
        <w:t>RESEARCH, TEACHING, AND PROFESSIONAL DEVELOPMENT)</w:t>
      </w:r>
    </w:p>
    <w:p w14:paraId="32893AE1" w14:textId="77777777" w:rsidR="00755E62" w:rsidRPr="006C37D1" w:rsidRDefault="00755E62" w:rsidP="00755E62">
      <w:pPr>
        <w:pStyle w:val="Normal1"/>
        <w:jc w:val="center"/>
        <w:rPr>
          <w:rFonts w:asciiTheme="minorHAnsi" w:eastAsia="Times New Roman" w:hAnsiTheme="minorHAnsi" w:cs="Tahoma"/>
          <w:sz w:val="21"/>
          <w:szCs w:val="21"/>
        </w:rPr>
      </w:pPr>
    </w:p>
    <w:p w14:paraId="55A492CB" w14:textId="77777777" w:rsidR="00755E62" w:rsidRPr="006C37D1" w:rsidRDefault="00755E62" w:rsidP="00755E62">
      <w:pPr>
        <w:spacing w:before="6" w:line="280" w:lineRule="exact"/>
        <w:rPr>
          <w:rFonts w:asciiTheme="minorHAnsi" w:hAnsiTheme="minorHAnsi" w:cs="Tahoma"/>
          <w:b/>
          <w:spacing w:val="1"/>
          <w:w w:val="99"/>
          <w:position w:val="-1"/>
        </w:rPr>
      </w:pPr>
      <w:r w:rsidRPr="006C37D1">
        <w:rPr>
          <w:rFonts w:asciiTheme="minorHAnsi" w:hAnsiTheme="minorHAnsi" w:cs="Tahoma"/>
          <w:b/>
          <w:spacing w:val="1"/>
          <w:w w:val="99"/>
          <w:position w:val="-1"/>
        </w:rPr>
        <w:t>Applicant name(s):</w:t>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t xml:space="preserve">Dept/Org/Office: </w:t>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t xml:space="preserve">       Project:</w:t>
      </w:r>
    </w:p>
    <w:p w14:paraId="25A05369" w14:textId="129B3E4A" w:rsidR="00755E62" w:rsidRPr="006C37D1" w:rsidRDefault="00E048A4" w:rsidP="00755E62">
      <w:pPr>
        <w:spacing w:before="6" w:line="280" w:lineRule="exact"/>
        <w:rPr>
          <w:rFonts w:asciiTheme="minorHAnsi" w:hAnsiTheme="minorHAnsi" w:cs="Tahoma"/>
          <w:b/>
          <w:spacing w:val="1"/>
          <w:w w:val="99"/>
          <w:position w:val="-1"/>
        </w:rPr>
      </w:pPr>
      <w:r w:rsidRPr="00C125BD">
        <w:rPr>
          <w:rFonts w:ascii="Tahoma" w:hAnsi="Tahoma" w:cs="Tahoma"/>
          <w:b/>
          <w:noProof/>
          <w:spacing w:val="1"/>
          <w:position w:val="-1"/>
          <w:sz w:val="28"/>
          <w:szCs w:val="28"/>
        </w:rPr>
        <mc:AlternateContent>
          <mc:Choice Requires="wps">
            <w:drawing>
              <wp:anchor distT="0" distB="0" distL="114300" distR="114300" simplePos="0" relativeHeight="251659264" behindDoc="1" locked="0" layoutInCell="1" allowOverlap="1" wp14:anchorId="078B361B" wp14:editId="3BA084FA">
                <wp:simplePos x="0" y="0"/>
                <wp:positionH relativeFrom="page">
                  <wp:posOffset>544830</wp:posOffset>
                </wp:positionH>
                <wp:positionV relativeFrom="paragraph">
                  <wp:posOffset>297180</wp:posOffset>
                </wp:positionV>
                <wp:extent cx="8915400" cy="5175885"/>
                <wp:effectExtent l="0" t="0" r="0" b="5715"/>
                <wp:wrapThrough wrapText="bothSides">
                  <wp:wrapPolygon edited="0">
                    <wp:start x="0" y="0"/>
                    <wp:lineTo x="0" y="21571"/>
                    <wp:lineTo x="21569" y="21571"/>
                    <wp:lineTo x="21569"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0" cy="5175885"/>
                        </a:xfrm>
                        <a:prstGeom prst="rect">
                          <a:avLst/>
                        </a:prstGeom>
                        <a:noFill/>
                        <a:ln>
                          <a:noFill/>
                        </a:ln>
                        <a:extLst>
                          <a:ext uri="{909E8E84-426E-40dd-AFC4-6F175D3DCCD1}">
                            <a14:hiddenFill xmlns:w16cex="http://schemas.microsoft.com/office/word/2018/wordml/cex" xmlns:w16="http://schemas.microsoft.com/office/word/2018/wordm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w16cex="http://schemas.microsoft.com/office/word/2018/wordml/cex" xmlns:w16="http://schemas.microsoft.com/office/word/2018/wordm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94"/>
                              <w:gridCol w:w="2790"/>
                              <w:gridCol w:w="2876"/>
                              <w:gridCol w:w="989"/>
                            </w:tblGrid>
                            <w:tr w:rsidR="00755E62" w14:paraId="27D4B3C3" w14:textId="77777777" w:rsidTr="006C37D1">
                              <w:trPr>
                                <w:trHeight w:hRule="exact" w:val="723"/>
                              </w:trPr>
                              <w:tc>
                                <w:tcPr>
                                  <w:tcW w:w="1802" w:type="dxa"/>
                                  <w:tcBorders>
                                    <w:top w:val="single" w:sz="5" w:space="0" w:color="000000"/>
                                    <w:left w:val="single" w:sz="5" w:space="0" w:color="000000"/>
                                    <w:bottom w:val="single" w:sz="5" w:space="0" w:color="000000"/>
                                    <w:right w:val="single" w:sz="5" w:space="0" w:color="000000"/>
                                  </w:tcBorders>
                                  <w:vAlign w:val="center"/>
                                </w:tcPr>
                                <w:p w14:paraId="4094D607" w14:textId="77777777" w:rsidR="00755E62" w:rsidRPr="006C37D1" w:rsidRDefault="00755E62" w:rsidP="00193564">
                                  <w:pPr>
                                    <w:spacing w:before="10"/>
                                    <w:jc w:val="center"/>
                                    <w:rPr>
                                      <w:rFonts w:asciiTheme="minorHAnsi" w:hAnsiTheme="minorHAnsi"/>
                                      <w:sz w:val="18"/>
                                      <w:szCs w:val="18"/>
                                    </w:rPr>
                                  </w:pPr>
                                  <w:r w:rsidRPr="006C37D1">
                                    <w:rPr>
                                      <w:rFonts w:asciiTheme="minorHAnsi" w:hAnsiTheme="min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28E3B3AB"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 xml:space="preserve">     Exceeds Standards </w:t>
                                  </w:r>
                                </w:p>
                                <w:p w14:paraId="42707AE4"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3)</w:t>
                                  </w:r>
                                </w:p>
                              </w:tc>
                              <w:tc>
                                <w:tcPr>
                                  <w:tcW w:w="2794" w:type="dxa"/>
                                  <w:tcBorders>
                                    <w:top w:val="single" w:sz="5" w:space="0" w:color="000000"/>
                                    <w:left w:val="single" w:sz="5" w:space="0" w:color="000000"/>
                                    <w:bottom w:val="single" w:sz="5" w:space="0" w:color="000000"/>
                                    <w:right w:val="single" w:sz="5" w:space="0" w:color="000000"/>
                                  </w:tcBorders>
                                  <w:vAlign w:val="center"/>
                                </w:tcPr>
                                <w:p w14:paraId="70275983"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 xml:space="preserve">Meets Standards </w:t>
                                  </w:r>
                                </w:p>
                                <w:p w14:paraId="30A1EAE1"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15A0C8AB" w14:textId="2F61D813" w:rsidR="006C37D1" w:rsidRDefault="00755E62" w:rsidP="006C37D1">
                                  <w:pPr>
                                    <w:ind w:right="123"/>
                                    <w:jc w:val="center"/>
                                    <w:rPr>
                                      <w:rFonts w:asciiTheme="minorHAnsi" w:hAnsiTheme="minorHAnsi"/>
                                      <w:spacing w:val="2"/>
                                      <w:sz w:val="18"/>
                                      <w:szCs w:val="18"/>
                                    </w:rPr>
                                  </w:pPr>
                                  <w:r w:rsidRPr="006C37D1">
                                    <w:rPr>
                                      <w:rFonts w:asciiTheme="minorHAnsi" w:hAnsiTheme="minorHAnsi"/>
                                      <w:spacing w:val="2"/>
                                      <w:sz w:val="18"/>
                                      <w:szCs w:val="18"/>
                                    </w:rPr>
                                    <w:t>Below Standards</w:t>
                                  </w:r>
                                </w:p>
                                <w:p w14:paraId="4EBC8FFB" w14:textId="543F02CA" w:rsidR="00755E62" w:rsidRPr="006C37D1" w:rsidRDefault="00755E62" w:rsidP="00193564">
                                  <w:pPr>
                                    <w:ind w:left="129" w:right="123"/>
                                    <w:jc w:val="center"/>
                                    <w:rPr>
                                      <w:rFonts w:asciiTheme="minorHAnsi" w:hAnsiTheme="minorHAnsi"/>
                                      <w:spacing w:val="2"/>
                                      <w:sz w:val="18"/>
                                      <w:szCs w:val="18"/>
                                    </w:rPr>
                                  </w:pPr>
                                  <w:r w:rsidRPr="006C37D1">
                                    <w:rPr>
                                      <w:rFonts w:asciiTheme="minorHAnsi" w:hAnsiTheme="minorHAnsi"/>
                                      <w:spacing w:val="2"/>
                                      <w:sz w:val="18"/>
                                      <w:szCs w:val="18"/>
                                    </w:rPr>
                                    <w:t>(1)</w:t>
                                  </w:r>
                                </w:p>
                              </w:tc>
                              <w:tc>
                                <w:tcPr>
                                  <w:tcW w:w="2876" w:type="dxa"/>
                                  <w:tcBorders>
                                    <w:top w:val="single" w:sz="5" w:space="0" w:color="000000"/>
                                    <w:left w:val="single" w:sz="5" w:space="0" w:color="000000"/>
                                    <w:bottom w:val="single" w:sz="5" w:space="0" w:color="000000"/>
                                    <w:right w:val="single" w:sz="5" w:space="0" w:color="000000"/>
                                  </w:tcBorders>
                                  <w:vAlign w:val="center"/>
                                </w:tcPr>
                                <w:p w14:paraId="65D946A6" w14:textId="77777777" w:rsidR="006C37D1" w:rsidRDefault="006C37D1" w:rsidP="00193564">
                                  <w:pPr>
                                    <w:spacing w:before="61"/>
                                    <w:ind w:left="175" w:right="175" w:firstLine="1"/>
                                    <w:jc w:val="center"/>
                                    <w:rPr>
                                      <w:rFonts w:asciiTheme="minorHAnsi" w:hAnsiTheme="minorHAnsi"/>
                                      <w:spacing w:val="2"/>
                                      <w:sz w:val="18"/>
                                      <w:szCs w:val="18"/>
                                    </w:rPr>
                                  </w:pPr>
                                  <w:r>
                                    <w:rPr>
                                      <w:rFonts w:asciiTheme="minorHAnsi" w:hAnsiTheme="minorHAnsi"/>
                                      <w:spacing w:val="2"/>
                                      <w:sz w:val="18"/>
                                      <w:szCs w:val="18"/>
                                    </w:rPr>
                                    <w:t>Not</w:t>
                                  </w:r>
                                  <w:r w:rsidR="00755E62" w:rsidRPr="006C37D1">
                                    <w:rPr>
                                      <w:rFonts w:asciiTheme="minorHAnsi" w:hAnsiTheme="minorHAnsi"/>
                                      <w:spacing w:val="2"/>
                                      <w:sz w:val="18"/>
                                      <w:szCs w:val="18"/>
                                    </w:rPr>
                                    <w:t xml:space="preserve"> enough information </w:t>
                                  </w:r>
                                </w:p>
                                <w:p w14:paraId="32EC6CA5" w14:textId="758E0EC3" w:rsidR="00755E62" w:rsidRPr="006C37D1" w:rsidRDefault="00755E62" w:rsidP="00193564">
                                  <w:pPr>
                                    <w:spacing w:before="61"/>
                                    <w:ind w:left="175" w:right="175" w:firstLine="1"/>
                                    <w:jc w:val="center"/>
                                    <w:rPr>
                                      <w:rFonts w:asciiTheme="minorHAnsi" w:hAnsiTheme="minorHAnsi"/>
                                      <w:spacing w:val="2"/>
                                      <w:sz w:val="18"/>
                                      <w:szCs w:val="18"/>
                                    </w:rPr>
                                  </w:pPr>
                                  <w:r w:rsidRPr="006C37D1">
                                    <w:rPr>
                                      <w:rFonts w:asciiTheme="minorHAnsi" w:hAnsiTheme="minorHAnsi"/>
                                      <w:spacing w:val="2"/>
                                      <w:sz w:val="18"/>
                                      <w:szCs w:val="18"/>
                                    </w:rPr>
                                    <w:t>(0)</w:t>
                                  </w:r>
                                </w:p>
                              </w:tc>
                              <w:tc>
                                <w:tcPr>
                                  <w:tcW w:w="989" w:type="dxa"/>
                                  <w:tcBorders>
                                    <w:top w:val="single" w:sz="5" w:space="0" w:color="000000"/>
                                    <w:left w:val="single" w:sz="5" w:space="0" w:color="000000"/>
                                    <w:bottom w:val="single" w:sz="5" w:space="0" w:color="000000"/>
                                    <w:right w:val="single" w:sz="5" w:space="0" w:color="000000"/>
                                  </w:tcBorders>
                                  <w:vAlign w:val="center"/>
                                </w:tcPr>
                                <w:p w14:paraId="3310D554" w14:textId="77777777" w:rsidR="00755E62" w:rsidRPr="006C37D1" w:rsidRDefault="00755E62" w:rsidP="00193564">
                                  <w:pPr>
                                    <w:ind w:left="128" w:right="134"/>
                                    <w:jc w:val="center"/>
                                    <w:rPr>
                                      <w:rFonts w:asciiTheme="minorHAnsi" w:hAnsiTheme="minorHAnsi"/>
                                      <w:spacing w:val="2"/>
                                      <w:sz w:val="18"/>
                                      <w:szCs w:val="18"/>
                                    </w:rPr>
                                  </w:pPr>
                                  <w:r w:rsidRPr="006C37D1">
                                    <w:rPr>
                                      <w:rFonts w:asciiTheme="minorHAnsi" w:hAnsiTheme="minorHAnsi"/>
                                      <w:spacing w:val="2"/>
                                      <w:sz w:val="18"/>
                                      <w:szCs w:val="18"/>
                                    </w:rPr>
                                    <w:t>Score</w:t>
                                  </w:r>
                                </w:p>
                              </w:tc>
                            </w:tr>
                            <w:tr w:rsidR="00755E62" w14:paraId="1B150C1B" w14:textId="77777777" w:rsidTr="006C37D1">
                              <w:trPr>
                                <w:trHeight w:hRule="exact" w:val="1605"/>
                              </w:trPr>
                              <w:tc>
                                <w:tcPr>
                                  <w:tcW w:w="1802" w:type="dxa"/>
                                  <w:tcBorders>
                                    <w:top w:val="single" w:sz="5" w:space="0" w:color="000000"/>
                                    <w:left w:val="single" w:sz="5" w:space="0" w:color="000000"/>
                                    <w:bottom w:val="single" w:sz="5" w:space="0" w:color="000000"/>
                                    <w:right w:val="single" w:sz="5" w:space="0" w:color="000000"/>
                                  </w:tcBorders>
                                  <w:vAlign w:val="center"/>
                                </w:tcPr>
                                <w:p w14:paraId="2600F4D1" w14:textId="77777777" w:rsidR="00755E62" w:rsidRPr="006C37D1" w:rsidRDefault="00755E62" w:rsidP="00E15DD5">
                                  <w:pPr>
                                    <w:spacing w:before="10" w:line="140" w:lineRule="exact"/>
                                    <w:rPr>
                                      <w:rFonts w:asciiTheme="minorHAnsi" w:hAnsiTheme="minorHAnsi"/>
                                      <w:sz w:val="18"/>
                                      <w:szCs w:val="18"/>
                                    </w:rPr>
                                  </w:pPr>
                                </w:p>
                                <w:p w14:paraId="0DBCB984" w14:textId="77777777" w:rsidR="00755E62" w:rsidRPr="006C37D1" w:rsidRDefault="00755E62" w:rsidP="0001746F">
                                  <w:pPr>
                                    <w:spacing w:line="253" w:lineRule="auto"/>
                                    <w:ind w:left="161" w:right="162" w:firstLine="1"/>
                                    <w:rPr>
                                      <w:rFonts w:asciiTheme="minorHAnsi" w:hAnsiTheme="minorHAnsi"/>
                                      <w:sz w:val="18"/>
                                      <w:szCs w:val="18"/>
                                    </w:rPr>
                                  </w:pPr>
                                  <w:r w:rsidRPr="006C37D1">
                                    <w:rPr>
                                      <w:rFonts w:asciiTheme="minorHAnsi" w:hAnsiTheme="minorHAnsi"/>
                                      <w:b/>
                                      <w:spacing w:val="2"/>
                                      <w:sz w:val="18"/>
                                      <w:szCs w:val="18"/>
                                    </w:rPr>
                                    <w:t>Research, teaching, and/or professional development</w:t>
                                  </w:r>
                                </w:p>
                              </w:tc>
                              <w:tc>
                                <w:tcPr>
                                  <w:tcW w:w="2790" w:type="dxa"/>
                                  <w:tcBorders>
                                    <w:top w:val="single" w:sz="5" w:space="0" w:color="000000"/>
                                    <w:left w:val="single" w:sz="5" w:space="0" w:color="000000"/>
                                    <w:bottom w:val="single" w:sz="5" w:space="0" w:color="000000"/>
                                    <w:right w:val="single" w:sz="5" w:space="0" w:color="000000"/>
                                  </w:tcBorders>
                                  <w:vAlign w:val="center"/>
                                </w:tcPr>
                                <w:p w14:paraId="1C25AA4A" w14:textId="77777777" w:rsidR="00755E62" w:rsidRPr="006C37D1" w:rsidRDefault="00755E62" w:rsidP="0001746F">
                                  <w:pPr>
                                    <w:spacing w:before="61" w:line="253" w:lineRule="auto"/>
                                    <w:ind w:left="134" w:right="140"/>
                                    <w:jc w:val="center"/>
                                    <w:rPr>
                                      <w:rFonts w:asciiTheme="minorHAnsi" w:hAnsiTheme="minorHAnsi"/>
                                      <w:sz w:val="18"/>
                                      <w:szCs w:val="18"/>
                                    </w:rPr>
                                  </w:pPr>
                                  <w:r w:rsidRPr="006C37D1">
                                    <w:rPr>
                                      <w:rFonts w:asciiTheme="minorHAnsi" w:hAnsiTheme="minorHAnsi"/>
                                      <w:spacing w:val="2"/>
                                      <w:sz w:val="18"/>
                                      <w:szCs w:val="18"/>
                                    </w:rPr>
                                    <w:t>Demonstrates high potential for advancing research, teaching, and/or professional development based on equity, diversity, inclusivity, and social justice.</w:t>
                                  </w:r>
                                </w:p>
                              </w:tc>
                              <w:tc>
                                <w:tcPr>
                                  <w:tcW w:w="2794" w:type="dxa"/>
                                  <w:tcBorders>
                                    <w:top w:val="single" w:sz="5" w:space="0" w:color="000000"/>
                                    <w:left w:val="single" w:sz="5" w:space="0" w:color="000000"/>
                                    <w:bottom w:val="single" w:sz="5" w:space="0" w:color="000000"/>
                                    <w:right w:val="single" w:sz="5" w:space="0" w:color="000000"/>
                                  </w:tcBorders>
                                  <w:vAlign w:val="center"/>
                                </w:tcPr>
                                <w:p w14:paraId="6C02883C" w14:textId="77777777" w:rsidR="00755E62" w:rsidRPr="006C37D1" w:rsidRDefault="00755E62">
                                  <w:pPr>
                                    <w:spacing w:before="9" w:line="100" w:lineRule="exact"/>
                                    <w:rPr>
                                      <w:rFonts w:asciiTheme="minorHAnsi" w:hAnsiTheme="minorHAnsi"/>
                                      <w:sz w:val="18"/>
                                      <w:szCs w:val="18"/>
                                    </w:rPr>
                                  </w:pPr>
                                </w:p>
                                <w:p w14:paraId="38315E35" w14:textId="117806E7" w:rsidR="00755E62" w:rsidRPr="006C37D1" w:rsidRDefault="00755E62" w:rsidP="00E15DD5">
                                  <w:pPr>
                                    <w:spacing w:line="253" w:lineRule="auto"/>
                                    <w:ind w:left="120" w:right="121"/>
                                    <w:jc w:val="center"/>
                                    <w:rPr>
                                      <w:rFonts w:asciiTheme="minorHAnsi" w:hAnsiTheme="minorHAnsi"/>
                                      <w:sz w:val="18"/>
                                      <w:szCs w:val="18"/>
                                    </w:rPr>
                                  </w:pPr>
                                  <w:r w:rsidRPr="006C37D1">
                                    <w:rPr>
                                      <w:rFonts w:asciiTheme="minorHAnsi" w:hAnsiTheme="minorHAnsi"/>
                                      <w:sz w:val="18"/>
                                      <w:szCs w:val="18"/>
                                    </w:rPr>
                                    <w:t xml:space="preserve"> </w:t>
                                  </w:r>
                                  <w:r w:rsidRPr="006C37D1">
                                    <w:rPr>
                                      <w:rFonts w:asciiTheme="minorHAnsi" w:hAnsiTheme="minorHAnsi"/>
                                      <w:spacing w:val="2"/>
                                      <w:sz w:val="18"/>
                                      <w:szCs w:val="18"/>
                                    </w:rPr>
                                    <w:t xml:space="preserve">Demonstrates </w:t>
                                  </w:r>
                                  <w:r w:rsidR="00E048A4">
                                    <w:rPr>
                                      <w:rFonts w:asciiTheme="minorHAnsi" w:hAnsiTheme="minorHAnsi"/>
                                      <w:spacing w:val="2"/>
                                      <w:sz w:val="18"/>
                                      <w:szCs w:val="18"/>
                                    </w:rPr>
                                    <w:t xml:space="preserve">moderate </w:t>
                                  </w:r>
                                  <w:r w:rsidRPr="006C37D1">
                                    <w:rPr>
                                      <w:rFonts w:asciiTheme="minorHAnsi" w:hAnsiTheme="minorHAnsi"/>
                                      <w:spacing w:val="2"/>
                                      <w:sz w:val="18"/>
                                      <w:szCs w:val="18"/>
                                    </w:rPr>
                                    <w:t>potential for advancing research, teaching, and/or professional development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58F7ED32" w14:textId="77777777" w:rsidR="00755E62" w:rsidRPr="006C37D1" w:rsidRDefault="00755E62" w:rsidP="0001746F">
                                  <w:pPr>
                                    <w:spacing w:line="253" w:lineRule="auto"/>
                                    <w:ind w:left="129" w:right="123"/>
                                    <w:jc w:val="center"/>
                                    <w:rPr>
                                      <w:rFonts w:asciiTheme="minorHAnsi" w:hAnsiTheme="minorHAnsi"/>
                                      <w:sz w:val="18"/>
                                      <w:szCs w:val="18"/>
                                    </w:rPr>
                                  </w:pPr>
                                  <w:r w:rsidRPr="006C37D1">
                                    <w:rPr>
                                      <w:rFonts w:asciiTheme="minorHAnsi" w:hAnsiTheme="minorHAnsi"/>
                                      <w:spacing w:val="2"/>
                                      <w:sz w:val="18"/>
                                      <w:szCs w:val="18"/>
                                    </w:rPr>
                                    <w:t xml:space="preserve">   There is an indication that proposal can help advance research, teaching, and/or professional development based on equity, diversity, inclusivity, and social justice.</w:t>
                                  </w:r>
                                </w:p>
                              </w:tc>
                              <w:tc>
                                <w:tcPr>
                                  <w:tcW w:w="2876" w:type="dxa"/>
                                  <w:tcBorders>
                                    <w:top w:val="single" w:sz="5" w:space="0" w:color="000000"/>
                                    <w:left w:val="single" w:sz="5" w:space="0" w:color="000000"/>
                                    <w:bottom w:val="single" w:sz="5" w:space="0" w:color="000000"/>
                                    <w:right w:val="single" w:sz="5" w:space="0" w:color="000000"/>
                                  </w:tcBorders>
                                  <w:vAlign w:val="center"/>
                                </w:tcPr>
                                <w:p w14:paraId="301A0E68" w14:textId="77777777" w:rsidR="00755E62" w:rsidRPr="006C37D1" w:rsidRDefault="00755E62" w:rsidP="00193564">
                                  <w:pPr>
                                    <w:spacing w:before="61" w:line="253" w:lineRule="auto"/>
                                    <w:ind w:left="175" w:right="175" w:firstLine="1"/>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72A76686" w14:textId="77777777" w:rsidR="00755E62" w:rsidRPr="006C37D1" w:rsidRDefault="00755E62" w:rsidP="00E15DD5">
                                  <w:pPr>
                                    <w:spacing w:line="253" w:lineRule="auto"/>
                                    <w:ind w:left="128" w:right="134"/>
                                    <w:jc w:val="center"/>
                                    <w:rPr>
                                      <w:rFonts w:asciiTheme="minorHAnsi" w:hAnsiTheme="minorHAnsi"/>
                                      <w:sz w:val="18"/>
                                      <w:szCs w:val="18"/>
                                    </w:rPr>
                                  </w:pPr>
                                </w:p>
                              </w:tc>
                            </w:tr>
                            <w:tr w:rsidR="00755E62" w14:paraId="7CBF26D2" w14:textId="77777777" w:rsidTr="006C37D1">
                              <w:trPr>
                                <w:trHeight w:hRule="exact" w:val="1265"/>
                              </w:trPr>
                              <w:tc>
                                <w:tcPr>
                                  <w:tcW w:w="1802" w:type="dxa"/>
                                  <w:tcBorders>
                                    <w:top w:val="single" w:sz="5" w:space="0" w:color="000000"/>
                                    <w:left w:val="single" w:sz="5" w:space="0" w:color="000000"/>
                                    <w:bottom w:val="single" w:sz="5" w:space="0" w:color="000000"/>
                                    <w:right w:val="single" w:sz="5" w:space="0" w:color="000000"/>
                                  </w:tcBorders>
                                  <w:vAlign w:val="center"/>
                                </w:tcPr>
                                <w:p w14:paraId="117E312B" w14:textId="77777777" w:rsidR="00755E62" w:rsidRPr="006C37D1" w:rsidRDefault="00755E62" w:rsidP="0053282E">
                                  <w:pPr>
                                    <w:rPr>
                                      <w:rFonts w:asciiTheme="minorHAnsi" w:hAnsiTheme="minorHAnsi"/>
                                      <w:b/>
                                      <w:spacing w:val="1"/>
                                      <w:sz w:val="18"/>
                                      <w:szCs w:val="18"/>
                                    </w:rPr>
                                  </w:pPr>
                                  <w:r w:rsidRPr="006C37D1">
                                    <w:rPr>
                                      <w:rFonts w:asciiTheme="minorHAnsi" w:hAnsiTheme="minorHAnsi"/>
                                      <w:b/>
                                      <w:spacing w:val="1"/>
                                      <w:sz w:val="18"/>
                                      <w:szCs w:val="18"/>
                                    </w:rPr>
                                    <w:t xml:space="preserve">   </w:t>
                                  </w:r>
                                </w:p>
                                <w:p w14:paraId="3130EB6E"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1"/>
                                      <w:sz w:val="18"/>
                                      <w:szCs w:val="18"/>
                                    </w:rPr>
                                    <w:t xml:space="preserve">   </w:t>
                                  </w:r>
                                  <w:r w:rsidRPr="006C37D1">
                                    <w:rPr>
                                      <w:rFonts w:asciiTheme="minorHAnsi" w:hAnsiTheme="minorHAnsi"/>
                                      <w:b/>
                                      <w:spacing w:val="2"/>
                                      <w:sz w:val="18"/>
                                      <w:szCs w:val="18"/>
                                    </w:rPr>
                                    <w:t xml:space="preserve"> Proposal </w:t>
                                  </w:r>
                                </w:p>
                                <w:p w14:paraId="3CC4A644"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bjectives</w:t>
                                  </w:r>
                                </w:p>
                                <w:p w14:paraId="5F2B473B" w14:textId="77777777" w:rsidR="00755E62" w:rsidRPr="006C37D1" w:rsidRDefault="00755E62" w:rsidP="00E15DD5">
                                  <w:pPr>
                                    <w:spacing w:before="12"/>
                                    <w:ind w:left="418" w:right="417"/>
                                    <w:rPr>
                                      <w:rFonts w:asciiTheme="minorHAnsi" w:hAnsiTheme="minorHAnsi"/>
                                      <w:sz w:val="18"/>
                                      <w:szCs w:val="18"/>
                                    </w:rPr>
                                  </w:pPr>
                                </w:p>
                                <w:p w14:paraId="1A589C0B" w14:textId="77777777" w:rsidR="00755E62" w:rsidRPr="006C37D1" w:rsidRDefault="00755E62" w:rsidP="0053282E">
                                  <w:pPr>
                                    <w:spacing w:line="253" w:lineRule="auto"/>
                                    <w:ind w:right="262"/>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4672444" w14:textId="77777777" w:rsidR="00755E62" w:rsidRPr="006C37D1" w:rsidRDefault="00755E62">
                                  <w:pPr>
                                    <w:spacing w:before="9" w:line="100" w:lineRule="exact"/>
                                    <w:rPr>
                                      <w:rFonts w:asciiTheme="minorHAnsi" w:hAnsiTheme="minorHAnsi"/>
                                      <w:sz w:val="18"/>
                                      <w:szCs w:val="18"/>
                                    </w:rPr>
                                  </w:pPr>
                                </w:p>
                                <w:p w14:paraId="13E72F7B" w14:textId="4F957082" w:rsidR="00755E62" w:rsidRPr="006C37D1" w:rsidRDefault="00755E62" w:rsidP="00E15DD5">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      Clear and well developed ideas </w:t>
                                  </w:r>
                                </w:p>
                                <w:p w14:paraId="72B6A24C" w14:textId="330A1062" w:rsidR="00755E62" w:rsidRPr="006C37D1" w:rsidRDefault="00755E62" w:rsidP="00E048A4">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at are aligned with the program goals. </w:t>
                                  </w:r>
                                </w:p>
                              </w:tc>
                              <w:tc>
                                <w:tcPr>
                                  <w:tcW w:w="2794" w:type="dxa"/>
                                  <w:tcBorders>
                                    <w:top w:val="single" w:sz="5" w:space="0" w:color="000000"/>
                                    <w:left w:val="single" w:sz="5" w:space="0" w:color="000000"/>
                                    <w:bottom w:val="single" w:sz="5" w:space="0" w:color="000000"/>
                                    <w:right w:val="single" w:sz="5" w:space="0" w:color="000000"/>
                                  </w:tcBorders>
                                  <w:vAlign w:val="center"/>
                                </w:tcPr>
                                <w:p w14:paraId="637D3A23" w14:textId="77777777" w:rsidR="00755E62" w:rsidRPr="006C37D1" w:rsidRDefault="00755E62">
                                  <w:pPr>
                                    <w:spacing w:line="254" w:lineRule="auto"/>
                                    <w:ind w:left="89" w:right="91"/>
                                    <w:jc w:val="center"/>
                                    <w:rPr>
                                      <w:rFonts w:asciiTheme="minorHAnsi" w:hAnsiTheme="minorHAnsi"/>
                                      <w:sz w:val="18"/>
                                      <w:szCs w:val="18"/>
                                    </w:rPr>
                                  </w:pPr>
                                </w:p>
                                <w:p w14:paraId="562C4CB8" w14:textId="77777777" w:rsidR="00755E62" w:rsidRPr="006C37D1" w:rsidRDefault="00755E62" w:rsidP="00E15DD5">
                                  <w:pPr>
                                    <w:spacing w:line="254" w:lineRule="auto"/>
                                    <w:ind w:left="89" w:right="91"/>
                                    <w:jc w:val="center"/>
                                    <w:rPr>
                                      <w:rFonts w:asciiTheme="minorHAnsi" w:hAnsiTheme="minorHAnsi"/>
                                      <w:sz w:val="18"/>
                                      <w:szCs w:val="18"/>
                                    </w:rPr>
                                  </w:pPr>
                                  <w:r w:rsidRPr="006C37D1">
                                    <w:rPr>
                                      <w:rFonts w:asciiTheme="minorHAnsi" w:hAnsiTheme="minorHAnsi"/>
                                      <w:sz w:val="18"/>
                                      <w:szCs w:val="18"/>
                                    </w:rPr>
                                    <w:t>Objectives are present and are somewhat developed and aligned with the program goals.</w:t>
                                  </w:r>
                                </w:p>
                                <w:p w14:paraId="7C882048" w14:textId="77777777" w:rsidR="00755E62" w:rsidRPr="006C37D1" w:rsidRDefault="00755E62">
                                  <w:pPr>
                                    <w:spacing w:line="254" w:lineRule="auto"/>
                                    <w:ind w:left="89" w:right="9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2141DCEA" w14:textId="145AEB8E"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are stated or implied, but not developed, and/or do not align with the program goals.</w:t>
                                  </w:r>
                                </w:p>
                              </w:tc>
                              <w:tc>
                                <w:tcPr>
                                  <w:tcW w:w="2876" w:type="dxa"/>
                                  <w:tcBorders>
                                    <w:top w:val="single" w:sz="5" w:space="0" w:color="000000"/>
                                    <w:left w:val="single" w:sz="5" w:space="0" w:color="000000"/>
                                    <w:bottom w:val="single" w:sz="5" w:space="0" w:color="000000"/>
                                    <w:right w:val="single" w:sz="5" w:space="0" w:color="000000"/>
                                  </w:tcBorders>
                                  <w:vAlign w:val="center"/>
                                </w:tcPr>
                                <w:p w14:paraId="76C4AEC2" w14:textId="77777777" w:rsidR="00755E62" w:rsidRPr="006C37D1" w:rsidRDefault="00755E62" w:rsidP="009C47B4">
                                  <w:pPr>
                                    <w:spacing w:line="254" w:lineRule="auto"/>
                                    <w:ind w:left="337" w:right="337" w:firstLine="1"/>
                                    <w:jc w:val="center"/>
                                    <w:rPr>
                                      <w:rFonts w:asciiTheme="minorHAnsi" w:hAnsiTheme="minorHAnsi"/>
                                      <w:sz w:val="18"/>
                                      <w:szCs w:val="18"/>
                                    </w:rPr>
                                  </w:pPr>
                                  <w:r w:rsidRPr="006C37D1">
                                    <w:rPr>
                                      <w:rFonts w:asciiTheme="minorHAnsi" w:hAnsiTheme="min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727139B1" w14:textId="77777777" w:rsidR="00755E62" w:rsidRPr="006C37D1" w:rsidRDefault="00755E62" w:rsidP="00E15DD5">
                                  <w:pPr>
                                    <w:spacing w:line="254" w:lineRule="auto"/>
                                    <w:ind w:left="110" w:right="115" w:hanging="1"/>
                                    <w:jc w:val="center"/>
                                    <w:rPr>
                                      <w:rFonts w:asciiTheme="minorHAnsi" w:hAnsiTheme="minorHAnsi"/>
                                      <w:sz w:val="18"/>
                                      <w:szCs w:val="18"/>
                                    </w:rPr>
                                  </w:pPr>
                                </w:p>
                              </w:tc>
                            </w:tr>
                            <w:tr w:rsidR="00755E62" w14:paraId="62FA7D81" w14:textId="77777777" w:rsidTr="006C37D1">
                              <w:trPr>
                                <w:trHeight w:hRule="exact" w:val="1461"/>
                              </w:trPr>
                              <w:tc>
                                <w:tcPr>
                                  <w:tcW w:w="1802" w:type="dxa"/>
                                  <w:tcBorders>
                                    <w:top w:val="single" w:sz="5" w:space="0" w:color="000000"/>
                                    <w:left w:val="single" w:sz="5" w:space="0" w:color="000000"/>
                                    <w:bottom w:val="single" w:sz="5" w:space="0" w:color="000000"/>
                                    <w:right w:val="single" w:sz="5" w:space="0" w:color="000000"/>
                                  </w:tcBorders>
                                  <w:vAlign w:val="center"/>
                                </w:tcPr>
                                <w:p w14:paraId="4C41394E" w14:textId="77777777" w:rsidR="00755E62" w:rsidRPr="006C37D1" w:rsidRDefault="00755E62" w:rsidP="00E15DD5">
                                  <w:pPr>
                                    <w:spacing w:line="253" w:lineRule="auto"/>
                                    <w:ind w:left="308" w:right="269" w:hanging="9"/>
                                    <w:rPr>
                                      <w:rFonts w:asciiTheme="minorHAnsi" w:hAnsiTheme="minorHAnsi"/>
                                      <w:sz w:val="18"/>
                                      <w:szCs w:val="18"/>
                                    </w:rPr>
                                  </w:pPr>
                                </w:p>
                                <w:p w14:paraId="7D403847"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Impact and     </w:t>
                                  </w:r>
                                </w:p>
                                <w:p w14:paraId="23BBFEEB"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utcomes</w:t>
                                  </w:r>
                                </w:p>
                                <w:p w14:paraId="7E2F5269" w14:textId="77777777" w:rsidR="00755E62" w:rsidRPr="006C37D1" w:rsidRDefault="00755E62" w:rsidP="00E15DD5">
                                  <w:pPr>
                                    <w:spacing w:line="253" w:lineRule="auto"/>
                                    <w:ind w:left="308" w:right="269" w:hanging="9"/>
                                    <w:rPr>
                                      <w:rFonts w:asciiTheme="minorHAnsi" w:hAnsiTheme="minorHAnsi"/>
                                      <w:sz w:val="18"/>
                                      <w:szCs w:val="18"/>
                                    </w:rPr>
                                  </w:pPr>
                                </w:p>
                                <w:p w14:paraId="78798C90" w14:textId="77777777" w:rsidR="00755E62" w:rsidRPr="006C37D1" w:rsidRDefault="00755E62" w:rsidP="00E15DD5">
                                  <w:pPr>
                                    <w:spacing w:line="253" w:lineRule="auto"/>
                                    <w:ind w:right="269"/>
                                    <w:rPr>
                                      <w:rFonts w:asciiTheme="minorHAnsi" w:hAnsiTheme="minorHAnsi"/>
                                      <w:b/>
                                      <w:spacing w:val="2"/>
                                      <w:sz w:val="18"/>
                                      <w:szCs w:val="18"/>
                                    </w:rPr>
                                  </w:pPr>
                                  <w:r w:rsidRPr="006C37D1">
                                    <w:rPr>
                                      <w:rFonts w:asciiTheme="minorHAnsi" w:hAnsiTheme="minorHAnsi"/>
                                      <w:b/>
                                      <w:spacing w:val="2"/>
                                      <w:sz w:val="18"/>
                                      <w:szCs w:val="18"/>
                                    </w:rPr>
                                    <w:t xml:space="preserve">  </w:t>
                                  </w:r>
                                </w:p>
                                <w:p w14:paraId="6A126B6B" w14:textId="77777777" w:rsidR="00755E62" w:rsidRPr="006C37D1" w:rsidRDefault="00755E62" w:rsidP="00E15DD5">
                                  <w:pPr>
                                    <w:spacing w:before="12"/>
                                    <w:ind w:left="90" w:right="417"/>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72B17D1" w14:textId="703D787C"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high impact for issues of </w:t>
                                  </w:r>
                                  <w:r w:rsidRPr="006C37D1">
                                    <w:rPr>
                                      <w:rFonts w:asciiTheme="minorHAnsi" w:hAnsiTheme="minorHAnsi"/>
                                      <w:bCs/>
                                      <w:sz w:val="18"/>
                                      <w:szCs w:val="18"/>
                                    </w:rPr>
                                    <w:t>diversity, inclusion, equity, and social justice, specifically of historically underrepresented and underserved groups.</w:t>
                                  </w:r>
                                </w:p>
                              </w:tc>
                              <w:tc>
                                <w:tcPr>
                                  <w:tcW w:w="2794" w:type="dxa"/>
                                  <w:tcBorders>
                                    <w:top w:val="single" w:sz="5" w:space="0" w:color="000000"/>
                                    <w:left w:val="single" w:sz="5" w:space="0" w:color="000000"/>
                                    <w:bottom w:val="single" w:sz="5" w:space="0" w:color="000000"/>
                                    <w:right w:val="single" w:sz="5" w:space="0" w:color="000000"/>
                                  </w:tcBorders>
                                  <w:vAlign w:val="center"/>
                                </w:tcPr>
                                <w:p w14:paraId="17BA61A7" w14:textId="01441846"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potential impact for issues of </w:t>
                                  </w:r>
                                  <w:r w:rsidRPr="006C37D1">
                                    <w:rPr>
                                      <w:rFonts w:asciiTheme="minorHAnsi" w:hAnsiTheme="minorHAnsi"/>
                                      <w:bCs/>
                                      <w:sz w:val="18"/>
                                      <w:szCs w:val="18"/>
                                    </w:rPr>
                                    <w:t>diversity, inclusion, and equity, and social justice, specifically of historically underrepresented and underserved groups.</w:t>
                                  </w:r>
                                </w:p>
                              </w:tc>
                              <w:tc>
                                <w:tcPr>
                                  <w:tcW w:w="2790" w:type="dxa"/>
                                  <w:tcBorders>
                                    <w:top w:val="single" w:sz="5" w:space="0" w:color="000000"/>
                                    <w:left w:val="single" w:sz="5" w:space="0" w:color="000000"/>
                                    <w:bottom w:val="single" w:sz="5" w:space="0" w:color="000000"/>
                                    <w:right w:val="single" w:sz="5" w:space="0" w:color="000000"/>
                                  </w:tcBorders>
                                  <w:vAlign w:val="center"/>
                                </w:tcPr>
                                <w:p w14:paraId="644100CF" w14:textId="77777777" w:rsidR="00755E62" w:rsidRPr="006C37D1" w:rsidRDefault="00755E62" w:rsidP="007F7935">
                                  <w:pPr>
                                    <w:jc w:val="center"/>
                                    <w:rPr>
                                      <w:rFonts w:asciiTheme="minorHAnsi" w:hAnsiTheme="minorHAnsi"/>
                                      <w:sz w:val="18"/>
                                      <w:szCs w:val="18"/>
                                    </w:rPr>
                                  </w:pPr>
                                  <w:r w:rsidRPr="006C37D1">
                                    <w:rPr>
                                      <w:rFonts w:asciiTheme="minorHAnsi" w:hAnsiTheme="minorHAnsi"/>
                                      <w:bCs/>
                                      <w:sz w:val="18"/>
                                      <w:szCs w:val="18"/>
                                    </w:rPr>
                                    <w:t xml:space="preserve">There is an indication that proposal can impact </w:t>
                                  </w:r>
                                  <w:r w:rsidRPr="006C37D1">
                                    <w:rPr>
                                      <w:rFonts w:asciiTheme="minorHAnsi" w:hAnsiTheme="minorHAnsi"/>
                                      <w:spacing w:val="2"/>
                                      <w:sz w:val="18"/>
                                      <w:szCs w:val="18"/>
                                    </w:rPr>
                                    <w:t xml:space="preserve">issues of </w:t>
                                  </w:r>
                                  <w:r w:rsidRPr="006C37D1">
                                    <w:rPr>
                                      <w:rFonts w:asciiTheme="minorHAnsi" w:hAnsiTheme="minorHAnsi"/>
                                      <w:bCs/>
                                      <w:sz w:val="18"/>
                                      <w:szCs w:val="18"/>
                                    </w:rPr>
                                    <w:t>diversity, inclusion, and equity, and social justice, specifically of historically underrepresented and underserved groups.</w:t>
                                  </w:r>
                                </w:p>
                                <w:p w14:paraId="2CC8E76F" w14:textId="77777777" w:rsidR="00755E62" w:rsidRPr="006C37D1" w:rsidRDefault="00755E62" w:rsidP="00E15DD5">
                                  <w:pPr>
                                    <w:spacing w:line="253" w:lineRule="auto"/>
                                    <w:ind w:left="110" w:right="107" w:firstLine="4"/>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26345D2" w14:textId="77777777" w:rsidR="00755E62" w:rsidRPr="006C37D1" w:rsidRDefault="00755E62" w:rsidP="007F7935">
                                  <w:pPr>
                                    <w:spacing w:before="4" w:line="253" w:lineRule="auto"/>
                                    <w:ind w:left="178" w:right="177" w:hanging="1"/>
                                    <w:jc w:val="center"/>
                                    <w:rPr>
                                      <w:rFonts w:asciiTheme="minorHAnsi" w:hAnsiTheme="minorHAnsi"/>
                                      <w:sz w:val="18"/>
                                      <w:szCs w:val="18"/>
                                    </w:rPr>
                                  </w:pPr>
                                  <w:r w:rsidRPr="006C37D1">
                                    <w:rPr>
                                      <w:rFonts w:asciiTheme="minorHAnsi" w:hAnsiTheme="minorHAnsi"/>
                                      <w:sz w:val="18"/>
                                      <w:szCs w:val="18"/>
                                    </w:rPr>
                                    <w:t xml:space="preserve">                                                      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257A617B" w14:textId="77777777" w:rsidR="00755E62" w:rsidRPr="006C37D1" w:rsidRDefault="00755E62" w:rsidP="00E15DD5">
                                  <w:pPr>
                                    <w:spacing w:line="253" w:lineRule="auto"/>
                                    <w:ind w:left="100" w:right="60" w:firstLine="414"/>
                                    <w:jc w:val="center"/>
                                    <w:rPr>
                                      <w:rFonts w:asciiTheme="minorHAnsi" w:hAnsiTheme="minorHAnsi"/>
                                      <w:sz w:val="18"/>
                                      <w:szCs w:val="18"/>
                                    </w:rPr>
                                  </w:pPr>
                                </w:p>
                              </w:tc>
                            </w:tr>
                            <w:tr w:rsidR="00755E62" w14:paraId="0AC086BB" w14:textId="77777777" w:rsidTr="006C37D1">
                              <w:trPr>
                                <w:trHeight w:hRule="exact" w:val="1263"/>
                              </w:trPr>
                              <w:tc>
                                <w:tcPr>
                                  <w:tcW w:w="1802" w:type="dxa"/>
                                  <w:tcBorders>
                                    <w:top w:val="single" w:sz="5" w:space="0" w:color="000000"/>
                                    <w:left w:val="single" w:sz="5" w:space="0" w:color="000000"/>
                                    <w:bottom w:val="single" w:sz="5" w:space="0" w:color="000000"/>
                                    <w:right w:val="single" w:sz="5" w:space="0" w:color="000000"/>
                                  </w:tcBorders>
                                  <w:vAlign w:val="center"/>
                                </w:tcPr>
                                <w:p w14:paraId="3EADA531" w14:textId="77777777" w:rsidR="00755E62" w:rsidRPr="006C37D1" w:rsidRDefault="00755E62" w:rsidP="00E15DD5">
                                  <w:pPr>
                                    <w:spacing w:line="253" w:lineRule="auto"/>
                                    <w:ind w:left="308" w:right="269" w:hanging="9"/>
                                    <w:rPr>
                                      <w:rFonts w:asciiTheme="minorHAnsi" w:hAnsiTheme="minorHAnsi"/>
                                      <w:b/>
                                      <w:spacing w:val="1"/>
                                      <w:sz w:val="18"/>
                                      <w:szCs w:val="18"/>
                                    </w:rPr>
                                  </w:pPr>
                                </w:p>
                                <w:p w14:paraId="26A70EC9" w14:textId="77777777" w:rsidR="00755E62" w:rsidRPr="006C37D1" w:rsidRDefault="00755E62" w:rsidP="00E15DD5">
                                  <w:pPr>
                                    <w:rPr>
                                      <w:rFonts w:asciiTheme="minorHAnsi" w:hAnsiTheme="minorHAnsi"/>
                                      <w:b/>
                                      <w:sz w:val="18"/>
                                      <w:szCs w:val="18"/>
                                    </w:rPr>
                                  </w:pPr>
                                  <w:r w:rsidRPr="006C37D1">
                                    <w:rPr>
                                      <w:rFonts w:asciiTheme="minorHAnsi" w:hAnsiTheme="minorHAnsi"/>
                                      <w:b/>
                                      <w:spacing w:val="2"/>
                                      <w:sz w:val="18"/>
                                      <w:szCs w:val="18"/>
                                    </w:rPr>
                                    <w:t xml:space="preserve">   Clarity of Request</w:t>
                                  </w:r>
                                </w:p>
                                <w:p w14:paraId="71EF0185" w14:textId="77777777" w:rsidR="00755E62" w:rsidRPr="006C37D1" w:rsidRDefault="00755E62" w:rsidP="00E15DD5">
                                  <w:pPr>
                                    <w:spacing w:line="253" w:lineRule="auto"/>
                                    <w:ind w:right="269"/>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91A369C" w14:textId="77777777" w:rsidR="00755E62" w:rsidRPr="006C37D1" w:rsidRDefault="00755E62" w:rsidP="0087683F">
                                  <w:pPr>
                                    <w:spacing w:before="9" w:line="100" w:lineRule="exact"/>
                                    <w:rPr>
                                      <w:rFonts w:asciiTheme="minorHAnsi" w:hAnsiTheme="minorHAnsi"/>
                                      <w:sz w:val="18"/>
                                      <w:szCs w:val="18"/>
                                    </w:rPr>
                                  </w:pPr>
                                </w:p>
                                <w:p w14:paraId="7DAE0311" w14:textId="0F83629D" w:rsidR="00755E62" w:rsidRPr="006C37D1" w:rsidRDefault="00755E62" w:rsidP="0087683F">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e objectives, impact, and outcomes are very clear and well developed. </w:t>
                                  </w:r>
                                </w:p>
                                <w:p w14:paraId="17B8A1E2" w14:textId="77777777" w:rsidR="00755E62" w:rsidRPr="006C37D1" w:rsidRDefault="00755E62" w:rsidP="00E15DD5">
                                  <w:pPr>
                                    <w:spacing w:line="253" w:lineRule="auto"/>
                                    <w:ind w:left="542" w:right="231" w:hanging="286"/>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21271493" w14:textId="77777777" w:rsidR="00755E62" w:rsidRPr="006C37D1" w:rsidRDefault="00755E62" w:rsidP="0087683F">
                                  <w:pPr>
                                    <w:spacing w:line="254" w:lineRule="auto"/>
                                    <w:ind w:left="89" w:right="91"/>
                                    <w:jc w:val="center"/>
                                    <w:rPr>
                                      <w:rFonts w:asciiTheme="minorHAnsi" w:hAnsiTheme="minorHAnsi"/>
                                      <w:sz w:val="18"/>
                                      <w:szCs w:val="18"/>
                                    </w:rPr>
                                  </w:pPr>
                                </w:p>
                                <w:p w14:paraId="734D0B17" w14:textId="77777777" w:rsidR="00755E62" w:rsidRPr="006C37D1" w:rsidRDefault="00755E62" w:rsidP="0087683F">
                                  <w:pPr>
                                    <w:spacing w:line="254" w:lineRule="auto"/>
                                    <w:ind w:left="89" w:right="91"/>
                                    <w:jc w:val="center"/>
                                    <w:rPr>
                                      <w:rFonts w:asciiTheme="minorHAnsi" w:hAnsiTheme="minorHAnsi"/>
                                      <w:sz w:val="18"/>
                                      <w:szCs w:val="18"/>
                                    </w:rPr>
                                  </w:pPr>
                                  <w:r w:rsidRPr="006C37D1">
                                    <w:rPr>
                                      <w:rFonts w:asciiTheme="minorHAnsi" w:hAnsiTheme="minorHAnsi"/>
                                      <w:sz w:val="18"/>
                                      <w:szCs w:val="18"/>
                                    </w:rPr>
                                    <w:t xml:space="preserve"> The objectives, impact, and outcomes are present and are somewhat developed. </w:t>
                                  </w:r>
                                </w:p>
                                <w:p w14:paraId="6DAF5A54" w14:textId="77777777" w:rsidR="00755E62" w:rsidRPr="006C37D1" w:rsidRDefault="00755E62" w:rsidP="00E15DD5">
                                  <w:pPr>
                                    <w:spacing w:line="253" w:lineRule="auto"/>
                                    <w:ind w:left="200" w:right="103" w:hanging="69"/>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6DAEEFD" w14:textId="3E6ADA78"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impact, and outcomes are stated or implied, but not developed.</w:t>
                                  </w:r>
                                </w:p>
                              </w:tc>
                              <w:tc>
                                <w:tcPr>
                                  <w:tcW w:w="2876" w:type="dxa"/>
                                  <w:tcBorders>
                                    <w:top w:val="single" w:sz="5" w:space="0" w:color="000000"/>
                                    <w:left w:val="single" w:sz="5" w:space="0" w:color="000000"/>
                                    <w:bottom w:val="single" w:sz="5" w:space="0" w:color="000000"/>
                                    <w:right w:val="single" w:sz="5" w:space="0" w:color="000000"/>
                                  </w:tcBorders>
                                  <w:vAlign w:val="center"/>
                                </w:tcPr>
                                <w:p w14:paraId="480F565F" w14:textId="77777777" w:rsidR="00755E62" w:rsidRPr="006C37D1" w:rsidRDefault="00755E62" w:rsidP="00E15DD5">
                                  <w:pPr>
                                    <w:spacing w:line="253" w:lineRule="auto"/>
                                    <w:ind w:left="403" w:right="125" w:hanging="244"/>
                                    <w:jc w:val="center"/>
                                    <w:rPr>
                                      <w:rFonts w:asciiTheme="minorHAnsi" w:hAnsiTheme="minorHAnsi"/>
                                      <w:sz w:val="18"/>
                                      <w:szCs w:val="18"/>
                                    </w:rPr>
                                  </w:pPr>
                                  <w:r w:rsidRPr="006C37D1">
                                    <w:rPr>
                                      <w:rFonts w:asciiTheme="minorHAnsi" w:hAnsiTheme="minorHAnsi"/>
                                      <w:spacing w:val="2"/>
                                      <w:sz w:val="18"/>
                                      <w:szCs w:val="18"/>
                                    </w:rPr>
                                    <w:t xml:space="preserve">         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0F715B19" w14:textId="77777777" w:rsidR="00755E62" w:rsidRPr="006C37D1" w:rsidRDefault="00755E62" w:rsidP="00E15DD5">
                                  <w:pPr>
                                    <w:spacing w:line="253" w:lineRule="auto"/>
                                    <w:ind w:left="137" w:right="142"/>
                                    <w:jc w:val="center"/>
                                    <w:rPr>
                                      <w:rFonts w:asciiTheme="minorHAnsi" w:hAnsiTheme="minorHAnsi"/>
                                      <w:sz w:val="18"/>
                                      <w:szCs w:val="18"/>
                                    </w:rPr>
                                  </w:pPr>
                                </w:p>
                              </w:tc>
                            </w:tr>
                            <w:tr w:rsidR="00755E62" w14:paraId="57B38D1D" w14:textId="77777777" w:rsidTr="006C37D1">
                              <w:trPr>
                                <w:trHeight w:hRule="exact" w:val="1443"/>
                              </w:trPr>
                              <w:tc>
                                <w:tcPr>
                                  <w:tcW w:w="1802" w:type="dxa"/>
                                  <w:tcBorders>
                                    <w:top w:val="single" w:sz="5" w:space="0" w:color="000000"/>
                                    <w:left w:val="single" w:sz="5" w:space="0" w:color="000000"/>
                                    <w:bottom w:val="single" w:sz="5" w:space="0" w:color="000000"/>
                                    <w:right w:val="single" w:sz="5" w:space="0" w:color="000000"/>
                                  </w:tcBorders>
                                  <w:vAlign w:val="center"/>
                                </w:tcPr>
                                <w:p w14:paraId="16FD73B3" w14:textId="77777777" w:rsidR="00755E62" w:rsidRPr="006C37D1" w:rsidRDefault="00755E62" w:rsidP="00E15DD5">
                                  <w:pPr>
                                    <w:spacing w:before="4" w:line="120" w:lineRule="exact"/>
                                    <w:rPr>
                                      <w:rFonts w:asciiTheme="minorHAnsi" w:hAnsiTheme="minorHAnsi"/>
                                      <w:sz w:val="18"/>
                                      <w:szCs w:val="18"/>
                                    </w:rPr>
                                  </w:pPr>
                                </w:p>
                                <w:p w14:paraId="144C639C" w14:textId="77777777" w:rsidR="00755E62" w:rsidRPr="006C37D1" w:rsidRDefault="00755E62" w:rsidP="00E15DD5">
                                  <w:pPr>
                                    <w:spacing w:line="200" w:lineRule="exact"/>
                                    <w:rPr>
                                      <w:rFonts w:asciiTheme="minorHAnsi" w:hAnsiTheme="minorHAnsi"/>
                                      <w:sz w:val="18"/>
                                      <w:szCs w:val="18"/>
                                    </w:rPr>
                                  </w:pPr>
                                </w:p>
                                <w:p w14:paraId="51961962" w14:textId="77777777" w:rsidR="00755E62" w:rsidRPr="006C37D1" w:rsidRDefault="00755E62" w:rsidP="00E15DD5">
                                  <w:pPr>
                                    <w:rPr>
                                      <w:rFonts w:asciiTheme="minorHAnsi" w:hAnsiTheme="minorHAnsi"/>
                                      <w:b/>
                                      <w:sz w:val="18"/>
                                      <w:szCs w:val="18"/>
                                    </w:rPr>
                                  </w:pPr>
                                  <w:r w:rsidRPr="006C37D1">
                                    <w:rPr>
                                      <w:rFonts w:asciiTheme="minorHAnsi" w:hAnsiTheme="minorHAnsi"/>
                                      <w:sz w:val="18"/>
                                      <w:szCs w:val="18"/>
                                    </w:rPr>
                                    <w:t xml:space="preserve">   </w:t>
                                  </w:r>
                                  <w:r w:rsidRPr="006C37D1">
                                    <w:rPr>
                                      <w:rFonts w:asciiTheme="minorHAnsi" w:hAnsiTheme="minorHAnsi"/>
                                      <w:b/>
                                      <w:sz w:val="18"/>
                                      <w:szCs w:val="18"/>
                                    </w:rPr>
                                    <w:t xml:space="preserve">Budget and </w:t>
                                  </w:r>
                                </w:p>
                                <w:p w14:paraId="0658A9E9" w14:textId="77777777" w:rsidR="00755E62" w:rsidRPr="006C37D1" w:rsidRDefault="00755E62" w:rsidP="00E15DD5">
                                  <w:pPr>
                                    <w:rPr>
                                      <w:rFonts w:asciiTheme="minorHAnsi" w:hAnsiTheme="minorHAnsi"/>
                                      <w:b/>
                                      <w:sz w:val="18"/>
                                      <w:szCs w:val="18"/>
                                    </w:rPr>
                                  </w:pPr>
                                  <w:r w:rsidRPr="006C37D1">
                                    <w:rPr>
                                      <w:rFonts w:asciiTheme="minorHAnsi" w:hAnsiTheme="minorHAnsi"/>
                                      <w:b/>
                                      <w:sz w:val="18"/>
                                      <w:szCs w:val="18"/>
                                    </w:rPr>
                                    <w:t xml:space="preserve">   Rationale</w:t>
                                  </w:r>
                                </w:p>
                                <w:p w14:paraId="127AF2F0" w14:textId="77777777" w:rsidR="00755E62" w:rsidRPr="006C37D1" w:rsidRDefault="00755E62" w:rsidP="00E15DD5">
                                  <w:pPr>
                                    <w:spacing w:line="253" w:lineRule="auto"/>
                                    <w:ind w:left="308" w:right="269" w:hanging="9"/>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D6F8AD5" w14:textId="12350101" w:rsidR="00755E62" w:rsidRPr="006C37D1" w:rsidRDefault="00755E62" w:rsidP="00E048A4">
                                  <w:pPr>
                                    <w:spacing w:line="253" w:lineRule="auto"/>
                                    <w:ind w:left="542" w:right="231" w:hanging="286"/>
                                    <w:jc w:val="center"/>
                                    <w:rPr>
                                      <w:rFonts w:asciiTheme="minorHAnsi" w:hAnsiTheme="minorHAnsi"/>
                                      <w:spacing w:val="2"/>
                                      <w:sz w:val="18"/>
                                      <w:szCs w:val="18"/>
                                    </w:rPr>
                                  </w:pPr>
                                  <w:r w:rsidRPr="006C37D1">
                                    <w:rPr>
                                      <w:rFonts w:asciiTheme="minorHAnsi" w:hAnsiTheme="minorHAnsi"/>
                                      <w:spacing w:val="2"/>
                                      <w:sz w:val="18"/>
                                      <w:szCs w:val="18"/>
                                    </w:rPr>
                                    <w:t>Budget is very detailed and reasonable for the request made. Expenses fit within the scope of the project.</w:t>
                                  </w:r>
                                </w:p>
                              </w:tc>
                              <w:tc>
                                <w:tcPr>
                                  <w:tcW w:w="2794" w:type="dxa"/>
                                  <w:tcBorders>
                                    <w:top w:val="single" w:sz="5" w:space="0" w:color="000000"/>
                                    <w:left w:val="single" w:sz="5" w:space="0" w:color="000000"/>
                                    <w:bottom w:val="single" w:sz="5" w:space="0" w:color="000000"/>
                                    <w:right w:val="single" w:sz="5" w:space="0" w:color="000000"/>
                                  </w:tcBorders>
                                  <w:vAlign w:val="center"/>
                                </w:tcPr>
                                <w:p w14:paraId="0B2DD769" w14:textId="77777777" w:rsidR="00755E62" w:rsidRPr="006C37D1" w:rsidRDefault="00755E62" w:rsidP="00E15DD5">
                                  <w:pPr>
                                    <w:ind w:left="173" w:right="187"/>
                                    <w:jc w:val="center"/>
                                    <w:rPr>
                                      <w:rFonts w:asciiTheme="minorHAnsi" w:hAnsiTheme="minorHAnsi"/>
                                      <w:spacing w:val="2"/>
                                      <w:sz w:val="18"/>
                                      <w:szCs w:val="18"/>
                                    </w:rPr>
                                  </w:pPr>
                                </w:p>
                                <w:p w14:paraId="78AD9C4D" w14:textId="77777777" w:rsidR="00755E62" w:rsidRPr="006C37D1" w:rsidRDefault="00755E62" w:rsidP="00E15DD5">
                                  <w:pPr>
                                    <w:ind w:left="173" w:right="187"/>
                                    <w:jc w:val="center"/>
                                    <w:rPr>
                                      <w:rFonts w:asciiTheme="minorHAnsi" w:hAnsiTheme="minorHAnsi"/>
                                      <w:spacing w:val="2"/>
                                      <w:sz w:val="18"/>
                                      <w:szCs w:val="18"/>
                                    </w:rPr>
                                  </w:pPr>
                                  <w:r w:rsidRPr="006C37D1">
                                    <w:rPr>
                                      <w:rFonts w:asciiTheme="minorHAnsi" w:hAnsiTheme="minorHAnsi"/>
                                      <w:spacing w:val="2"/>
                                      <w:sz w:val="18"/>
                                      <w:szCs w:val="18"/>
                                    </w:rPr>
                                    <w:t>Budget is detailed and reasonable for the request made. Expenses fit within the scope of the project.</w:t>
                                  </w:r>
                                </w:p>
                                <w:p w14:paraId="375228EA" w14:textId="77777777" w:rsidR="00755E62" w:rsidRPr="006C37D1" w:rsidRDefault="00755E62" w:rsidP="00E15DD5">
                                  <w:pPr>
                                    <w:ind w:left="173" w:right="187"/>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549D84E" w14:textId="77777777" w:rsidR="00755E62" w:rsidRPr="006C37D1" w:rsidRDefault="00755E62" w:rsidP="00E15DD5">
                                  <w:pPr>
                                    <w:jc w:val="center"/>
                                    <w:rPr>
                                      <w:rFonts w:asciiTheme="minorHAnsi" w:hAnsiTheme="minorHAnsi"/>
                                      <w:sz w:val="18"/>
                                      <w:szCs w:val="18"/>
                                    </w:rPr>
                                  </w:pPr>
                                  <w:r w:rsidRPr="006C37D1">
                                    <w:rPr>
                                      <w:rFonts w:asciiTheme="minorHAnsi" w:hAnsiTheme="minorHAnsi"/>
                                      <w:sz w:val="18"/>
                                      <w:szCs w:val="18"/>
                                    </w:rPr>
                                    <w:t>A budget is provided.</w:t>
                                  </w:r>
                                </w:p>
                                <w:p w14:paraId="7CFBD25E" w14:textId="77777777" w:rsidR="00755E62" w:rsidRPr="006C37D1" w:rsidRDefault="00755E62" w:rsidP="00F46EC7">
                                  <w:pPr>
                                    <w:spacing w:before="10"/>
                                    <w:ind w:left="173" w:right="187"/>
                                    <w:jc w:val="center"/>
                                    <w:rPr>
                                      <w:rFonts w:asciiTheme="minorHAnsi" w:hAnsiTheme="minorHAnsi"/>
                                      <w:sz w:val="18"/>
                                      <w:szCs w:val="18"/>
                                    </w:rPr>
                                  </w:pPr>
                                  <w:r w:rsidRPr="006C37D1">
                                    <w:rPr>
                                      <w:rFonts w:asciiTheme="minorHAnsi" w:hAnsiTheme="minorHAnsi"/>
                                      <w:spacing w:val="2"/>
                                      <w:sz w:val="18"/>
                                      <w:szCs w:val="18"/>
                                    </w:rPr>
                                    <w:t>Expenses may not fit the scope of the project.</w:t>
                                  </w:r>
                                </w:p>
                              </w:tc>
                              <w:tc>
                                <w:tcPr>
                                  <w:tcW w:w="2876" w:type="dxa"/>
                                  <w:tcBorders>
                                    <w:top w:val="single" w:sz="5" w:space="0" w:color="000000"/>
                                    <w:left w:val="single" w:sz="5" w:space="0" w:color="000000"/>
                                    <w:bottom w:val="single" w:sz="5" w:space="0" w:color="000000"/>
                                    <w:right w:val="single" w:sz="5" w:space="0" w:color="000000"/>
                                  </w:tcBorders>
                                  <w:vAlign w:val="center"/>
                                </w:tcPr>
                                <w:p w14:paraId="63C25C87" w14:textId="129C79A4" w:rsidR="00755E62" w:rsidRPr="006C37D1" w:rsidRDefault="00755E62" w:rsidP="00E15DD5">
                                  <w:pPr>
                                    <w:spacing w:before="10"/>
                                    <w:ind w:left="360" w:right="288"/>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326494F7" w14:textId="77777777" w:rsidR="00755E62" w:rsidRPr="006C37D1" w:rsidRDefault="00755E62" w:rsidP="00E15DD5">
                                  <w:pPr>
                                    <w:spacing w:before="14"/>
                                    <w:ind w:left="259" w:right="274"/>
                                    <w:jc w:val="center"/>
                                    <w:rPr>
                                      <w:rFonts w:asciiTheme="minorHAnsi" w:hAnsiTheme="minorHAnsi"/>
                                      <w:sz w:val="18"/>
                                      <w:szCs w:val="18"/>
                                    </w:rPr>
                                  </w:pPr>
                                </w:p>
                              </w:tc>
                            </w:tr>
                            <w:tr w:rsidR="00755E62" w14:paraId="05078271" w14:textId="77777777" w:rsidTr="006C37D1">
                              <w:trPr>
                                <w:trHeight w:hRule="exact" w:val="626"/>
                              </w:trPr>
                              <w:tc>
                                <w:tcPr>
                                  <w:tcW w:w="1802" w:type="dxa"/>
                                  <w:tcBorders>
                                    <w:top w:val="single" w:sz="5" w:space="0" w:color="000000"/>
                                    <w:left w:val="single" w:sz="5" w:space="0" w:color="000000"/>
                                    <w:bottom w:val="single" w:sz="5" w:space="0" w:color="000000"/>
                                    <w:right w:val="single" w:sz="5" w:space="0" w:color="000000"/>
                                  </w:tcBorders>
                                  <w:vAlign w:val="center"/>
                                </w:tcPr>
                                <w:p w14:paraId="1E397305" w14:textId="77777777" w:rsidR="00755E62" w:rsidRPr="006C37D1" w:rsidRDefault="00755E62" w:rsidP="00E15DD5">
                                  <w:pPr>
                                    <w:spacing w:before="12"/>
                                    <w:ind w:left="414"/>
                                    <w:rPr>
                                      <w:rFonts w:asciiTheme="minorHAnsi" w:hAnsiTheme="minorHAnsi"/>
                                      <w:sz w:val="18"/>
                                      <w:szCs w:val="18"/>
                                    </w:rPr>
                                  </w:pPr>
                                  <w:r w:rsidRPr="006C37D1">
                                    <w:rPr>
                                      <w:rFonts w:asciiTheme="minorHAnsi" w:hAnsiTheme="min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1CFE465C" w14:textId="77777777" w:rsidR="00755E62" w:rsidRPr="006C37D1" w:rsidRDefault="00755E62" w:rsidP="00E15DD5">
                                  <w:pPr>
                                    <w:spacing w:line="253" w:lineRule="auto"/>
                                    <w:ind w:left="203" w:right="210"/>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61DDEC18" w14:textId="77777777" w:rsidR="00755E62" w:rsidRPr="006C37D1" w:rsidRDefault="00755E62" w:rsidP="00E15DD5">
                                  <w:pPr>
                                    <w:spacing w:line="253" w:lineRule="auto"/>
                                    <w:ind w:left="139" w:right="14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9B74929" w14:textId="77777777" w:rsidR="00755E62" w:rsidRPr="006C37D1" w:rsidRDefault="00755E62" w:rsidP="00E15DD5">
                                  <w:pPr>
                                    <w:spacing w:line="253" w:lineRule="auto"/>
                                    <w:ind w:left="90" w:right="88" w:firstLine="1"/>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75D8556" w14:textId="77777777" w:rsidR="00755E62" w:rsidRPr="006C37D1" w:rsidRDefault="00755E62" w:rsidP="00E048A4">
                                  <w:pPr>
                                    <w:spacing w:line="253" w:lineRule="auto"/>
                                    <w:ind w:left="156" w:right="155" w:hanging="2"/>
                                    <w:jc w:val="right"/>
                                    <w:rPr>
                                      <w:rFonts w:asciiTheme="minorHAnsi" w:hAnsiTheme="minorHAnsi"/>
                                      <w:sz w:val="18"/>
                                      <w:szCs w:val="18"/>
                                    </w:rPr>
                                  </w:pPr>
                                  <w:r w:rsidRPr="006C37D1">
                                    <w:rPr>
                                      <w:rFonts w:asciiTheme="minorHAnsi" w:hAnsiTheme="min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vAlign w:val="center"/>
                                </w:tcPr>
                                <w:p w14:paraId="19D11461" w14:textId="77777777" w:rsidR="00755E62" w:rsidRPr="006C37D1" w:rsidRDefault="00755E62" w:rsidP="00E15DD5">
                                  <w:pPr>
                                    <w:spacing w:line="253" w:lineRule="auto"/>
                                    <w:ind w:left="91" w:right="96" w:hanging="2"/>
                                    <w:jc w:val="center"/>
                                    <w:rPr>
                                      <w:rFonts w:asciiTheme="minorHAnsi" w:hAnsiTheme="minorHAnsi"/>
                                      <w:sz w:val="18"/>
                                      <w:szCs w:val="18"/>
                                    </w:rPr>
                                  </w:pPr>
                                </w:p>
                              </w:tc>
                            </w:tr>
                          </w:tbl>
                          <w:p w14:paraId="0C23DB2E" w14:textId="77777777" w:rsidR="00755E62" w:rsidRDefault="00755E62" w:rsidP="00755E6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B361B" id="_x0000_t202" coordsize="21600,21600" o:spt="202" path="m,l,21600r21600,l21600,xe">
                <v:stroke joinstyle="miter"/>
                <v:path gradientshapeok="t" o:connecttype="rect"/>
              </v:shapetype>
              <v:shape id="Text Box 2" o:spid="_x0000_s1026" type="#_x0000_t202" style="position:absolute;margin-left:42.9pt;margin-top:23.4pt;width:702pt;height:40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" filled="f" stroked="f">
                <v:textbox inset="0,0,0,0">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94"/>
                        <w:gridCol w:w="2790"/>
                        <w:gridCol w:w="2876"/>
                        <w:gridCol w:w="989"/>
                      </w:tblGrid>
                      <w:tr w:rsidR="00755E62" w14:paraId="27D4B3C3" w14:textId="77777777" w:rsidTr="006C37D1">
                        <w:trPr>
                          <w:trHeight w:hRule="exact" w:val="723"/>
                        </w:trPr>
                        <w:tc>
                          <w:tcPr>
                            <w:tcW w:w="1802" w:type="dxa"/>
                            <w:tcBorders>
                              <w:top w:val="single" w:sz="5" w:space="0" w:color="000000"/>
                              <w:left w:val="single" w:sz="5" w:space="0" w:color="000000"/>
                              <w:bottom w:val="single" w:sz="5" w:space="0" w:color="000000"/>
                              <w:right w:val="single" w:sz="5" w:space="0" w:color="000000"/>
                            </w:tcBorders>
                            <w:vAlign w:val="center"/>
                          </w:tcPr>
                          <w:p w14:paraId="4094D607" w14:textId="77777777" w:rsidR="00755E62" w:rsidRPr="006C37D1" w:rsidRDefault="00755E62" w:rsidP="00193564">
                            <w:pPr>
                              <w:spacing w:before="10"/>
                              <w:jc w:val="center"/>
                              <w:rPr>
                                <w:rFonts w:asciiTheme="minorHAnsi" w:hAnsiTheme="minorHAnsi"/>
                                <w:sz w:val="18"/>
                                <w:szCs w:val="18"/>
                              </w:rPr>
                            </w:pPr>
                            <w:r w:rsidRPr="006C37D1">
                              <w:rPr>
                                <w:rFonts w:asciiTheme="minorHAnsi" w:hAnsiTheme="min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28E3B3AB"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 xml:space="preserve">     Exceeds Standards </w:t>
                            </w:r>
                          </w:p>
                          <w:p w14:paraId="42707AE4"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3)</w:t>
                            </w:r>
                          </w:p>
                        </w:tc>
                        <w:tc>
                          <w:tcPr>
                            <w:tcW w:w="2794" w:type="dxa"/>
                            <w:tcBorders>
                              <w:top w:val="single" w:sz="5" w:space="0" w:color="000000"/>
                              <w:left w:val="single" w:sz="5" w:space="0" w:color="000000"/>
                              <w:bottom w:val="single" w:sz="5" w:space="0" w:color="000000"/>
                              <w:right w:val="single" w:sz="5" w:space="0" w:color="000000"/>
                            </w:tcBorders>
                            <w:vAlign w:val="center"/>
                          </w:tcPr>
                          <w:p w14:paraId="70275983"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 xml:space="preserve">Meets Standards </w:t>
                            </w:r>
                          </w:p>
                          <w:p w14:paraId="30A1EAE1"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15A0C8AB" w14:textId="2F61D813" w:rsidR="006C37D1" w:rsidRDefault="00755E62" w:rsidP="006C37D1">
                            <w:pPr>
                              <w:ind w:right="123"/>
                              <w:jc w:val="center"/>
                              <w:rPr>
                                <w:rFonts w:asciiTheme="minorHAnsi" w:hAnsiTheme="minorHAnsi"/>
                                <w:spacing w:val="2"/>
                                <w:sz w:val="18"/>
                                <w:szCs w:val="18"/>
                              </w:rPr>
                            </w:pPr>
                            <w:r w:rsidRPr="006C37D1">
                              <w:rPr>
                                <w:rFonts w:asciiTheme="minorHAnsi" w:hAnsiTheme="minorHAnsi"/>
                                <w:spacing w:val="2"/>
                                <w:sz w:val="18"/>
                                <w:szCs w:val="18"/>
                              </w:rPr>
                              <w:t>Below Standards</w:t>
                            </w:r>
                          </w:p>
                          <w:p w14:paraId="4EBC8FFB" w14:textId="543F02CA" w:rsidR="00755E62" w:rsidRPr="006C37D1" w:rsidRDefault="00755E62" w:rsidP="00193564">
                            <w:pPr>
                              <w:ind w:left="129" w:right="123"/>
                              <w:jc w:val="center"/>
                              <w:rPr>
                                <w:rFonts w:asciiTheme="minorHAnsi" w:hAnsiTheme="minorHAnsi"/>
                                <w:spacing w:val="2"/>
                                <w:sz w:val="18"/>
                                <w:szCs w:val="18"/>
                              </w:rPr>
                            </w:pPr>
                            <w:r w:rsidRPr="006C37D1">
                              <w:rPr>
                                <w:rFonts w:asciiTheme="minorHAnsi" w:hAnsiTheme="minorHAnsi"/>
                                <w:spacing w:val="2"/>
                                <w:sz w:val="18"/>
                                <w:szCs w:val="18"/>
                              </w:rPr>
                              <w:t>(1)</w:t>
                            </w:r>
                          </w:p>
                        </w:tc>
                        <w:tc>
                          <w:tcPr>
                            <w:tcW w:w="2876" w:type="dxa"/>
                            <w:tcBorders>
                              <w:top w:val="single" w:sz="5" w:space="0" w:color="000000"/>
                              <w:left w:val="single" w:sz="5" w:space="0" w:color="000000"/>
                              <w:bottom w:val="single" w:sz="5" w:space="0" w:color="000000"/>
                              <w:right w:val="single" w:sz="5" w:space="0" w:color="000000"/>
                            </w:tcBorders>
                            <w:vAlign w:val="center"/>
                          </w:tcPr>
                          <w:p w14:paraId="65D946A6" w14:textId="77777777" w:rsidR="006C37D1" w:rsidRDefault="006C37D1" w:rsidP="00193564">
                            <w:pPr>
                              <w:spacing w:before="61"/>
                              <w:ind w:left="175" w:right="175" w:firstLine="1"/>
                              <w:jc w:val="center"/>
                              <w:rPr>
                                <w:rFonts w:asciiTheme="minorHAnsi" w:hAnsiTheme="minorHAnsi"/>
                                <w:spacing w:val="2"/>
                                <w:sz w:val="18"/>
                                <w:szCs w:val="18"/>
                              </w:rPr>
                            </w:pPr>
                            <w:r>
                              <w:rPr>
                                <w:rFonts w:asciiTheme="minorHAnsi" w:hAnsiTheme="minorHAnsi"/>
                                <w:spacing w:val="2"/>
                                <w:sz w:val="18"/>
                                <w:szCs w:val="18"/>
                              </w:rPr>
                              <w:t>Not</w:t>
                            </w:r>
                            <w:r w:rsidR="00755E62" w:rsidRPr="006C37D1">
                              <w:rPr>
                                <w:rFonts w:asciiTheme="minorHAnsi" w:hAnsiTheme="minorHAnsi"/>
                                <w:spacing w:val="2"/>
                                <w:sz w:val="18"/>
                                <w:szCs w:val="18"/>
                              </w:rPr>
                              <w:t xml:space="preserve"> enough information </w:t>
                            </w:r>
                          </w:p>
                          <w:p w14:paraId="32EC6CA5" w14:textId="758E0EC3" w:rsidR="00755E62" w:rsidRPr="006C37D1" w:rsidRDefault="00755E62" w:rsidP="00193564">
                            <w:pPr>
                              <w:spacing w:before="61"/>
                              <w:ind w:left="175" w:right="175" w:firstLine="1"/>
                              <w:jc w:val="center"/>
                              <w:rPr>
                                <w:rFonts w:asciiTheme="minorHAnsi" w:hAnsiTheme="minorHAnsi"/>
                                <w:spacing w:val="2"/>
                                <w:sz w:val="18"/>
                                <w:szCs w:val="18"/>
                              </w:rPr>
                            </w:pPr>
                            <w:r w:rsidRPr="006C37D1">
                              <w:rPr>
                                <w:rFonts w:asciiTheme="minorHAnsi" w:hAnsiTheme="minorHAnsi"/>
                                <w:spacing w:val="2"/>
                                <w:sz w:val="18"/>
                                <w:szCs w:val="18"/>
                              </w:rPr>
                              <w:t>(0)</w:t>
                            </w:r>
                          </w:p>
                        </w:tc>
                        <w:tc>
                          <w:tcPr>
                            <w:tcW w:w="989" w:type="dxa"/>
                            <w:tcBorders>
                              <w:top w:val="single" w:sz="5" w:space="0" w:color="000000"/>
                              <w:left w:val="single" w:sz="5" w:space="0" w:color="000000"/>
                              <w:bottom w:val="single" w:sz="5" w:space="0" w:color="000000"/>
                              <w:right w:val="single" w:sz="5" w:space="0" w:color="000000"/>
                            </w:tcBorders>
                            <w:vAlign w:val="center"/>
                          </w:tcPr>
                          <w:p w14:paraId="3310D554" w14:textId="77777777" w:rsidR="00755E62" w:rsidRPr="006C37D1" w:rsidRDefault="00755E62" w:rsidP="00193564">
                            <w:pPr>
                              <w:ind w:left="128" w:right="134"/>
                              <w:jc w:val="center"/>
                              <w:rPr>
                                <w:rFonts w:asciiTheme="minorHAnsi" w:hAnsiTheme="minorHAnsi"/>
                                <w:spacing w:val="2"/>
                                <w:sz w:val="18"/>
                                <w:szCs w:val="18"/>
                              </w:rPr>
                            </w:pPr>
                            <w:r w:rsidRPr="006C37D1">
                              <w:rPr>
                                <w:rFonts w:asciiTheme="minorHAnsi" w:hAnsiTheme="minorHAnsi"/>
                                <w:spacing w:val="2"/>
                                <w:sz w:val="18"/>
                                <w:szCs w:val="18"/>
                              </w:rPr>
                              <w:t>Score</w:t>
                            </w:r>
                          </w:p>
                        </w:tc>
                      </w:tr>
                      <w:tr w:rsidR="00755E62" w14:paraId="1B150C1B" w14:textId="77777777" w:rsidTr="006C37D1">
                        <w:trPr>
                          <w:trHeight w:hRule="exact" w:val="1605"/>
                        </w:trPr>
                        <w:tc>
                          <w:tcPr>
                            <w:tcW w:w="1802" w:type="dxa"/>
                            <w:tcBorders>
                              <w:top w:val="single" w:sz="5" w:space="0" w:color="000000"/>
                              <w:left w:val="single" w:sz="5" w:space="0" w:color="000000"/>
                              <w:bottom w:val="single" w:sz="5" w:space="0" w:color="000000"/>
                              <w:right w:val="single" w:sz="5" w:space="0" w:color="000000"/>
                            </w:tcBorders>
                            <w:vAlign w:val="center"/>
                          </w:tcPr>
                          <w:p w14:paraId="2600F4D1" w14:textId="77777777" w:rsidR="00755E62" w:rsidRPr="006C37D1" w:rsidRDefault="00755E62" w:rsidP="00E15DD5">
                            <w:pPr>
                              <w:spacing w:before="10" w:line="140" w:lineRule="exact"/>
                              <w:rPr>
                                <w:rFonts w:asciiTheme="minorHAnsi" w:hAnsiTheme="minorHAnsi"/>
                                <w:sz w:val="18"/>
                                <w:szCs w:val="18"/>
                              </w:rPr>
                            </w:pPr>
                          </w:p>
                          <w:p w14:paraId="0DBCB984" w14:textId="77777777" w:rsidR="00755E62" w:rsidRPr="006C37D1" w:rsidRDefault="00755E62" w:rsidP="0001746F">
                            <w:pPr>
                              <w:spacing w:line="253" w:lineRule="auto"/>
                              <w:ind w:left="161" w:right="162" w:firstLine="1"/>
                              <w:rPr>
                                <w:rFonts w:asciiTheme="minorHAnsi" w:hAnsiTheme="minorHAnsi"/>
                                <w:sz w:val="18"/>
                                <w:szCs w:val="18"/>
                              </w:rPr>
                            </w:pPr>
                            <w:r w:rsidRPr="006C37D1">
                              <w:rPr>
                                <w:rFonts w:asciiTheme="minorHAnsi" w:hAnsiTheme="minorHAnsi"/>
                                <w:b/>
                                <w:spacing w:val="2"/>
                                <w:sz w:val="18"/>
                                <w:szCs w:val="18"/>
                              </w:rPr>
                              <w:t>Research, teaching, and/or professional development</w:t>
                            </w:r>
                          </w:p>
                        </w:tc>
                        <w:tc>
                          <w:tcPr>
                            <w:tcW w:w="2790" w:type="dxa"/>
                            <w:tcBorders>
                              <w:top w:val="single" w:sz="5" w:space="0" w:color="000000"/>
                              <w:left w:val="single" w:sz="5" w:space="0" w:color="000000"/>
                              <w:bottom w:val="single" w:sz="5" w:space="0" w:color="000000"/>
                              <w:right w:val="single" w:sz="5" w:space="0" w:color="000000"/>
                            </w:tcBorders>
                            <w:vAlign w:val="center"/>
                          </w:tcPr>
                          <w:p w14:paraId="1C25AA4A" w14:textId="77777777" w:rsidR="00755E62" w:rsidRPr="006C37D1" w:rsidRDefault="00755E62" w:rsidP="0001746F">
                            <w:pPr>
                              <w:spacing w:before="61" w:line="253" w:lineRule="auto"/>
                              <w:ind w:left="134" w:right="140"/>
                              <w:jc w:val="center"/>
                              <w:rPr>
                                <w:rFonts w:asciiTheme="minorHAnsi" w:hAnsiTheme="minorHAnsi"/>
                                <w:sz w:val="18"/>
                                <w:szCs w:val="18"/>
                              </w:rPr>
                            </w:pPr>
                            <w:r w:rsidRPr="006C37D1">
                              <w:rPr>
                                <w:rFonts w:asciiTheme="minorHAnsi" w:hAnsiTheme="minorHAnsi"/>
                                <w:spacing w:val="2"/>
                                <w:sz w:val="18"/>
                                <w:szCs w:val="18"/>
                              </w:rPr>
                              <w:t>Demonstrates high potential for advancing research, teaching, and/or professional development based on equity, diversity, inclusivity, and social justice.</w:t>
                            </w:r>
                          </w:p>
                        </w:tc>
                        <w:tc>
                          <w:tcPr>
                            <w:tcW w:w="2794" w:type="dxa"/>
                            <w:tcBorders>
                              <w:top w:val="single" w:sz="5" w:space="0" w:color="000000"/>
                              <w:left w:val="single" w:sz="5" w:space="0" w:color="000000"/>
                              <w:bottom w:val="single" w:sz="5" w:space="0" w:color="000000"/>
                              <w:right w:val="single" w:sz="5" w:space="0" w:color="000000"/>
                            </w:tcBorders>
                            <w:vAlign w:val="center"/>
                          </w:tcPr>
                          <w:p w14:paraId="6C02883C" w14:textId="77777777" w:rsidR="00755E62" w:rsidRPr="006C37D1" w:rsidRDefault="00755E62">
                            <w:pPr>
                              <w:spacing w:before="9" w:line="100" w:lineRule="exact"/>
                              <w:rPr>
                                <w:rFonts w:asciiTheme="minorHAnsi" w:hAnsiTheme="minorHAnsi"/>
                                <w:sz w:val="18"/>
                                <w:szCs w:val="18"/>
                              </w:rPr>
                            </w:pPr>
                          </w:p>
                          <w:p w14:paraId="38315E35" w14:textId="117806E7" w:rsidR="00755E62" w:rsidRPr="006C37D1" w:rsidRDefault="00755E62" w:rsidP="00E15DD5">
                            <w:pPr>
                              <w:spacing w:line="253" w:lineRule="auto"/>
                              <w:ind w:left="120" w:right="121"/>
                              <w:jc w:val="center"/>
                              <w:rPr>
                                <w:rFonts w:asciiTheme="minorHAnsi" w:hAnsiTheme="minorHAnsi"/>
                                <w:sz w:val="18"/>
                                <w:szCs w:val="18"/>
                              </w:rPr>
                            </w:pPr>
                            <w:r w:rsidRPr="006C37D1">
                              <w:rPr>
                                <w:rFonts w:asciiTheme="minorHAnsi" w:hAnsiTheme="minorHAnsi"/>
                                <w:sz w:val="18"/>
                                <w:szCs w:val="18"/>
                              </w:rPr>
                              <w:t xml:space="preserve"> </w:t>
                            </w:r>
                            <w:r w:rsidRPr="006C37D1">
                              <w:rPr>
                                <w:rFonts w:asciiTheme="minorHAnsi" w:hAnsiTheme="minorHAnsi"/>
                                <w:spacing w:val="2"/>
                                <w:sz w:val="18"/>
                                <w:szCs w:val="18"/>
                              </w:rPr>
                              <w:t xml:space="preserve">Demonstrates </w:t>
                            </w:r>
                            <w:r w:rsidR="00E048A4">
                              <w:rPr>
                                <w:rFonts w:asciiTheme="minorHAnsi" w:hAnsiTheme="minorHAnsi"/>
                                <w:spacing w:val="2"/>
                                <w:sz w:val="18"/>
                                <w:szCs w:val="18"/>
                              </w:rPr>
                              <w:t xml:space="preserve">moderate </w:t>
                            </w:r>
                            <w:r w:rsidRPr="006C37D1">
                              <w:rPr>
                                <w:rFonts w:asciiTheme="minorHAnsi" w:hAnsiTheme="minorHAnsi"/>
                                <w:spacing w:val="2"/>
                                <w:sz w:val="18"/>
                                <w:szCs w:val="18"/>
                              </w:rPr>
                              <w:t>potential for advancing research, teaching, and/or professional development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58F7ED32" w14:textId="77777777" w:rsidR="00755E62" w:rsidRPr="006C37D1" w:rsidRDefault="00755E62" w:rsidP="0001746F">
                            <w:pPr>
                              <w:spacing w:line="253" w:lineRule="auto"/>
                              <w:ind w:left="129" w:right="123"/>
                              <w:jc w:val="center"/>
                              <w:rPr>
                                <w:rFonts w:asciiTheme="minorHAnsi" w:hAnsiTheme="minorHAnsi"/>
                                <w:sz w:val="18"/>
                                <w:szCs w:val="18"/>
                              </w:rPr>
                            </w:pPr>
                            <w:r w:rsidRPr="006C37D1">
                              <w:rPr>
                                <w:rFonts w:asciiTheme="minorHAnsi" w:hAnsiTheme="minorHAnsi"/>
                                <w:spacing w:val="2"/>
                                <w:sz w:val="18"/>
                                <w:szCs w:val="18"/>
                              </w:rPr>
                              <w:t xml:space="preserve">   There is an indication that proposal can help advance research, teaching, and/or professional development based on equity, diversity, inclusivity, and social justice.</w:t>
                            </w:r>
                          </w:p>
                        </w:tc>
                        <w:tc>
                          <w:tcPr>
                            <w:tcW w:w="2876" w:type="dxa"/>
                            <w:tcBorders>
                              <w:top w:val="single" w:sz="5" w:space="0" w:color="000000"/>
                              <w:left w:val="single" w:sz="5" w:space="0" w:color="000000"/>
                              <w:bottom w:val="single" w:sz="5" w:space="0" w:color="000000"/>
                              <w:right w:val="single" w:sz="5" w:space="0" w:color="000000"/>
                            </w:tcBorders>
                            <w:vAlign w:val="center"/>
                          </w:tcPr>
                          <w:p w14:paraId="301A0E68" w14:textId="77777777" w:rsidR="00755E62" w:rsidRPr="006C37D1" w:rsidRDefault="00755E62" w:rsidP="00193564">
                            <w:pPr>
                              <w:spacing w:before="61" w:line="253" w:lineRule="auto"/>
                              <w:ind w:left="175" w:right="175" w:firstLine="1"/>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72A76686" w14:textId="77777777" w:rsidR="00755E62" w:rsidRPr="006C37D1" w:rsidRDefault="00755E62" w:rsidP="00E15DD5">
                            <w:pPr>
                              <w:spacing w:line="253" w:lineRule="auto"/>
                              <w:ind w:left="128" w:right="134"/>
                              <w:jc w:val="center"/>
                              <w:rPr>
                                <w:rFonts w:asciiTheme="minorHAnsi" w:hAnsiTheme="minorHAnsi"/>
                                <w:sz w:val="18"/>
                                <w:szCs w:val="18"/>
                              </w:rPr>
                            </w:pPr>
                          </w:p>
                        </w:tc>
                      </w:tr>
                      <w:tr w:rsidR="00755E62" w14:paraId="7CBF26D2" w14:textId="77777777" w:rsidTr="006C37D1">
                        <w:trPr>
                          <w:trHeight w:hRule="exact" w:val="1265"/>
                        </w:trPr>
                        <w:tc>
                          <w:tcPr>
                            <w:tcW w:w="1802" w:type="dxa"/>
                            <w:tcBorders>
                              <w:top w:val="single" w:sz="5" w:space="0" w:color="000000"/>
                              <w:left w:val="single" w:sz="5" w:space="0" w:color="000000"/>
                              <w:bottom w:val="single" w:sz="5" w:space="0" w:color="000000"/>
                              <w:right w:val="single" w:sz="5" w:space="0" w:color="000000"/>
                            </w:tcBorders>
                            <w:vAlign w:val="center"/>
                          </w:tcPr>
                          <w:p w14:paraId="117E312B" w14:textId="77777777" w:rsidR="00755E62" w:rsidRPr="006C37D1" w:rsidRDefault="00755E62" w:rsidP="0053282E">
                            <w:pPr>
                              <w:rPr>
                                <w:rFonts w:asciiTheme="minorHAnsi" w:hAnsiTheme="minorHAnsi"/>
                                <w:b/>
                                <w:spacing w:val="1"/>
                                <w:sz w:val="18"/>
                                <w:szCs w:val="18"/>
                              </w:rPr>
                            </w:pPr>
                            <w:r w:rsidRPr="006C37D1">
                              <w:rPr>
                                <w:rFonts w:asciiTheme="minorHAnsi" w:hAnsiTheme="minorHAnsi"/>
                                <w:b/>
                                <w:spacing w:val="1"/>
                                <w:sz w:val="18"/>
                                <w:szCs w:val="18"/>
                              </w:rPr>
                              <w:t xml:space="preserve">   </w:t>
                            </w:r>
                          </w:p>
                          <w:p w14:paraId="3130EB6E"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1"/>
                                <w:sz w:val="18"/>
                                <w:szCs w:val="18"/>
                              </w:rPr>
                              <w:t xml:space="preserve">   </w:t>
                            </w:r>
                            <w:r w:rsidRPr="006C37D1">
                              <w:rPr>
                                <w:rFonts w:asciiTheme="minorHAnsi" w:hAnsiTheme="minorHAnsi"/>
                                <w:b/>
                                <w:spacing w:val="2"/>
                                <w:sz w:val="18"/>
                                <w:szCs w:val="18"/>
                              </w:rPr>
                              <w:t xml:space="preserve"> Proposal </w:t>
                            </w:r>
                          </w:p>
                          <w:p w14:paraId="3CC4A644"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bjectives</w:t>
                            </w:r>
                          </w:p>
                          <w:p w14:paraId="5F2B473B" w14:textId="77777777" w:rsidR="00755E62" w:rsidRPr="006C37D1" w:rsidRDefault="00755E62" w:rsidP="00E15DD5">
                            <w:pPr>
                              <w:spacing w:before="12"/>
                              <w:ind w:left="418" w:right="417"/>
                              <w:rPr>
                                <w:rFonts w:asciiTheme="minorHAnsi" w:hAnsiTheme="minorHAnsi"/>
                                <w:sz w:val="18"/>
                                <w:szCs w:val="18"/>
                              </w:rPr>
                            </w:pPr>
                          </w:p>
                          <w:p w14:paraId="1A589C0B" w14:textId="77777777" w:rsidR="00755E62" w:rsidRPr="006C37D1" w:rsidRDefault="00755E62" w:rsidP="0053282E">
                            <w:pPr>
                              <w:spacing w:line="253" w:lineRule="auto"/>
                              <w:ind w:right="262"/>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4672444" w14:textId="77777777" w:rsidR="00755E62" w:rsidRPr="006C37D1" w:rsidRDefault="00755E62">
                            <w:pPr>
                              <w:spacing w:before="9" w:line="100" w:lineRule="exact"/>
                              <w:rPr>
                                <w:rFonts w:asciiTheme="minorHAnsi" w:hAnsiTheme="minorHAnsi"/>
                                <w:sz w:val="18"/>
                                <w:szCs w:val="18"/>
                              </w:rPr>
                            </w:pPr>
                          </w:p>
                          <w:p w14:paraId="13E72F7B" w14:textId="4F957082" w:rsidR="00755E62" w:rsidRPr="006C37D1" w:rsidRDefault="00755E62" w:rsidP="00E15DD5">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      Clear and well developed ideas </w:t>
                            </w:r>
                          </w:p>
                          <w:p w14:paraId="72B6A24C" w14:textId="330A1062" w:rsidR="00755E62" w:rsidRPr="006C37D1" w:rsidRDefault="00755E62" w:rsidP="00E048A4">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at are aligned with the program goals. </w:t>
                            </w:r>
                          </w:p>
                        </w:tc>
                        <w:tc>
                          <w:tcPr>
                            <w:tcW w:w="2794" w:type="dxa"/>
                            <w:tcBorders>
                              <w:top w:val="single" w:sz="5" w:space="0" w:color="000000"/>
                              <w:left w:val="single" w:sz="5" w:space="0" w:color="000000"/>
                              <w:bottom w:val="single" w:sz="5" w:space="0" w:color="000000"/>
                              <w:right w:val="single" w:sz="5" w:space="0" w:color="000000"/>
                            </w:tcBorders>
                            <w:vAlign w:val="center"/>
                          </w:tcPr>
                          <w:p w14:paraId="637D3A23" w14:textId="77777777" w:rsidR="00755E62" w:rsidRPr="006C37D1" w:rsidRDefault="00755E62">
                            <w:pPr>
                              <w:spacing w:line="254" w:lineRule="auto"/>
                              <w:ind w:left="89" w:right="91"/>
                              <w:jc w:val="center"/>
                              <w:rPr>
                                <w:rFonts w:asciiTheme="minorHAnsi" w:hAnsiTheme="minorHAnsi"/>
                                <w:sz w:val="18"/>
                                <w:szCs w:val="18"/>
                              </w:rPr>
                            </w:pPr>
                          </w:p>
                          <w:p w14:paraId="562C4CB8" w14:textId="77777777" w:rsidR="00755E62" w:rsidRPr="006C37D1" w:rsidRDefault="00755E62" w:rsidP="00E15DD5">
                            <w:pPr>
                              <w:spacing w:line="254" w:lineRule="auto"/>
                              <w:ind w:left="89" w:right="91"/>
                              <w:jc w:val="center"/>
                              <w:rPr>
                                <w:rFonts w:asciiTheme="minorHAnsi" w:hAnsiTheme="minorHAnsi"/>
                                <w:sz w:val="18"/>
                                <w:szCs w:val="18"/>
                              </w:rPr>
                            </w:pPr>
                            <w:r w:rsidRPr="006C37D1">
                              <w:rPr>
                                <w:rFonts w:asciiTheme="minorHAnsi" w:hAnsiTheme="minorHAnsi"/>
                                <w:sz w:val="18"/>
                                <w:szCs w:val="18"/>
                              </w:rPr>
                              <w:t>Objectives are present and are somewhat developed and aligned with the program goals.</w:t>
                            </w:r>
                          </w:p>
                          <w:p w14:paraId="7C882048" w14:textId="77777777" w:rsidR="00755E62" w:rsidRPr="006C37D1" w:rsidRDefault="00755E62">
                            <w:pPr>
                              <w:spacing w:line="254" w:lineRule="auto"/>
                              <w:ind w:left="89" w:right="9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2141DCEA" w14:textId="145AEB8E"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are stated or implied, but not developed, and/or do not align with the program goals.</w:t>
                            </w:r>
                          </w:p>
                        </w:tc>
                        <w:tc>
                          <w:tcPr>
                            <w:tcW w:w="2876" w:type="dxa"/>
                            <w:tcBorders>
                              <w:top w:val="single" w:sz="5" w:space="0" w:color="000000"/>
                              <w:left w:val="single" w:sz="5" w:space="0" w:color="000000"/>
                              <w:bottom w:val="single" w:sz="5" w:space="0" w:color="000000"/>
                              <w:right w:val="single" w:sz="5" w:space="0" w:color="000000"/>
                            </w:tcBorders>
                            <w:vAlign w:val="center"/>
                          </w:tcPr>
                          <w:p w14:paraId="76C4AEC2" w14:textId="77777777" w:rsidR="00755E62" w:rsidRPr="006C37D1" w:rsidRDefault="00755E62" w:rsidP="009C47B4">
                            <w:pPr>
                              <w:spacing w:line="254" w:lineRule="auto"/>
                              <w:ind w:left="337" w:right="337" w:firstLine="1"/>
                              <w:jc w:val="center"/>
                              <w:rPr>
                                <w:rFonts w:asciiTheme="minorHAnsi" w:hAnsiTheme="minorHAnsi"/>
                                <w:sz w:val="18"/>
                                <w:szCs w:val="18"/>
                              </w:rPr>
                            </w:pPr>
                            <w:r w:rsidRPr="006C37D1">
                              <w:rPr>
                                <w:rFonts w:asciiTheme="minorHAnsi" w:hAnsiTheme="min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727139B1" w14:textId="77777777" w:rsidR="00755E62" w:rsidRPr="006C37D1" w:rsidRDefault="00755E62" w:rsidP="00E15DD5">
                            <w:pPr>
                              <w:spacing w:line="254" w:lineRule="auto"/>
                              <w:ind w:left="110" w:right="115" w:hanging="1"/>
                              <w:jc w:val="center"/>
                              <w:rPr>
                                <w:rFonts w:asciiTheme="minorHAnsi" w:hAnsiTheme="minorHAnsi"/>
                                <w:sz w:val="18"/>
                                <w:szCs w:val="18"/>
                              </w:rPr>
                            </w:pPr>
                          </w:p>
                        </w:tc>
                      </w:tr>
                      <w:tr w:rsidR="00755E62" w14:paraId="62FA7D81" w14:textId="77777777" w:rsidTr="006C37D1">
                        <w:trPr>
                          <w:trHeight w:hRule="exact" w:val="1461"/>
                        </w:trPr>
                        <w:tc>
                          <w:tcPr>
                            <w:tcW w:w="1802" w:type="dxa"/>
                            <w:tcBorders>
                              <w:top w:val="single" w:sz="5" w:space="0" w:color="000000"/>
                              <w:left w:val="single" w:sz="5" w:space="0" w:color="000000"/>
                              <w:bottom w:val="single" w:sz="5" w:space="0" w:color="000000"/>
                              <w:right w:val="single" w:sz="5" w:space="0" w:color="000000"/>
                            </w:tcBorders>
                            <w:vAlign w:val="center"/>
                          </w:tcPr>
                          <w:p w14:paraId="4C41394E" w14:textId="77777777" w:rsidR="00755E62" w:rsidRPr="006C37D1" w:rsidRDefault="00755E62" w:rsidP="00E15DD5">
                            <w:pPr>
                              <w:spacing w:line="253" w:lineRule="auto"/>
                              <w:ind w:left="308" w:right="269" w:hanging="9"/>
                              <w:rPr>
                                <w:rFonts w:asciiTheme="minorHAnsi" w:hAnsiTheme="minorHAnsi"/>
                                <w:sz w:val="18"/>
                                <w:szCs w:val="18"/>
                              </w:rPr>
                            </w:pPr>
                          </w:p>
                          <w:p w14:paraId="7D403847"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Impact and     </w:t>
                            </w:r>
                          </w:p>
                          <w:p w14:paraId="23BBFEEB"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utcomes</w:t>
                            </w:r>
                          </w:p>
                          <w:p w14:paraId="7E2F5269" w14:textId="77777777" w:rsidR="00755E62" w:rsidRPr="006C37D1" w:rsidRDefault="00755E62" w:rsidP="00E15DD5">
                            <w:pPr>
                              <w:spacing w:line="253" w:lineRule="auto"/>
                              <w:ind w:left="308" w:right="269" w:hanging="9"/>
                              <w:rPr>
                                <w:rFonts w:asciiTheme="minorHAnsi" w:hAnsiTheme="minorHAnsi"/>
                                <w:sz w:val="18"/>
                                <w:szCs w:val="18"/>
                              </w:rPr>
                            </w:pPr>
                          </w:p>
                          <w:p w14:paraId="78798C90" w14:textId="77777777" w:rsidR="00755E62" w:rsidRPr="006C37D1" w:rsidRDefault="00755E62" w:rsidP="00E15DD5">
                            <w:pPr>
                              <w:spacing w:line="253" w:lineRule="auto"/>
                              <w:ind w:right="269"/>
                              <w:rPr>
                                <w:rFonts w:asciiTheme="minorHAnsi" w:hAnsiTheme="minorHAnsi"/>
                                <w:b/>
                                <w:spacing w:val="2"/>
                                <w:sz w:val="18"/>
                                <w:szCs w:val="18"/>
                              </w:rPr>
                            </w:pPr>
                            <w:r w:rsidRPr="006C37D1">
                              <w:rPr>
                                <w:rFonts w:asciiTheme="minorHAnsi" w:hAnsiTheme="minorHAnsi"/>
                                <w:b/>
                                <w:spacing w:val="2"/>
                                <w:sz w:val="18"/>
                                <w:szCs w:val="18"/>
                              </w:rPr>
                              <w:t xml:space="preserve">  </w:t>
                            </w:r>
                          </w:p>
                          <w:p w14:paraId="6A126B6B" w14:textId="77777777" w:rsidR="00755E62" w:rsidRPr="006C37D1" w:rsidRDefault="00755E62" w:rsidP="00E15DD5">
                            <w:pPr>
                              <w:spacing w:before="12"/>
                              <w:ind w:left="90" w:right="417"/>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72B17D1" w14:textId="703D787C"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high impact for issues of </w:t>
                            </w:r>
                            <w:r w:rsidRPr="006C37D1">
                              <w:rPr>
                                <w:rFonts w:asciiTheme="minorHAnsi" w:hAnsiTheme="minorHAnsi"/>
                                <w:bCs/>
                                <w:sz w:val="18"/>
                                <w:szCs w:val="18"/>
                              </w:rPr>
                              <w:t>diversity, inclusion, equity, and social justice, specifically of historically underrepresented and underserved groups.</w:t>
                            </w:r>
                          </w:p>
                        </w:tc>
                        <w:tc>
                          <w:tcPr>
                            <w:tcW w:w="2794" w:type="dxa"/>
                            <w:tcBorders>
                              <w:top w:val="single" w:sz="5" w:space="0" w:color="000000"/>
                              <w:left w:val="single" w:sz="5" w:space="0" w:color="000000"/>
                              <w:bottom w:val="single" w:sz="5" w:space="0" w:color="000000"/>
                              <w:right w:val="single" w:sz="5" w:space="0" w:color="000000"/>
                            </w:tcBorders>
                            <w:vAlign w:val="center"/>
                          </w:tcPr>
                          <w:p w14:paraId="17BA61A7" w14:textId="01441846"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potential impact for issues of </w:t>
                            </w:r>
                            <w:r w:rsidRPr="006C37D1">
                              <w:rPr>
                                <w:rFonts w:asciiTheme="minorHAnsi" w:hAnsiTheme="minorHAnsi"/>
                                <w:bCs/>
                                <w:sz w:val="18"/>
                                <w:szCs w:val="18"/>
                              </w:rPr>
                              <w:t>diversity, inclusion, and equity, and social justice, specifically of historically underrepresented and underserved groups.</w:t>
                            </w:r>
                          </w:p>
                        </w:tc>
                        <w:tc>
                          <w:tcPr>
                            <w:tcW w:w="2790" w:type="dxa"/>
                            <w:tcBorders>
                              <w:top w:val="single" w:sz="5" w:space="0" w:color="000000"/>
                              <w:left w:val="single" w:sz="5" w:space="0" w:color="000000"/>
                              <w:bottom w:val="single" w:sz="5" w:space="0" w:color="000000"/>
                              <w:right w:val="single" w:sz="5" w:space="0" w:color="000000"/>
                            </w:tcBorders>
                            <w:vAlign w:val="center"/>
                          </w:tcPr>
                          <w:p w14:paraId="644100CF" w14:textId="77777777" w:rsidR="00755E62" w:rsidRPr="006C37D1" w:rsidRDefault="00755E62" w:rsidP="007F7935">
                            <w:pPr>
                              <w:jc w:val="center"/>
                              <w:rPr>
                                <w:rFonts w:asciiTheme="minorHAnsi" w:hAnsiTheme="minorHAnsi"/>
                                <w:sz w:val="18"/>
                                <w:szCs w:val="18"/>
                              </w:rPr>
                            </w:pPr>
                            <w:r w:rsidRPr="006C37D1">
                              <w:rPr>
                                <w:rFonts w:asciiTheme="minorHAnsi" w:hAnsiTheme="minorHAnsi"/>
                                <w:bCs/>
                                <w:sz w:val="18"/>
                                <w:szCs w:val="18"/>
                              </w:rPr>
                              <w:t xml:space="preserve">There is an indication that proposal can impact </w:t>
                            </w:r>
                            <w:r w:rsidRPr="006C37D1">
                              <w:rPr>
                                <w:rFonts w:asciiTheme="minorHAnsi" w:hAnsiTheme="minorHAnsi"/>
                                <w:spacing w:val="2"/>
                                <w:sz w:val="18"/>
                                <w:szCs w:val="18"/>
                              </w:rPr>
                              <w:t xml:space="preserve">issues of </w:t>
                            </w:r>
                            <w:r w:rsidRPr="006C37D1">
                              <w:rPr>
                                <w:rFonts w:asciiTheme="minorHAnsi" w:hAnsiTheme="minorHAnsi"/>
                                <w:bCs/>
                                <w:sz w:val="18"/>
                                <w:szCs w:val="18"/>
                              </w:rPr>
                              <w:t>diversity, inclusion, and equity, and social justice, specifically of historically underrepresented and underserved groups.</w:t>
                            </w:r>
                          </w:p>
                          <w:p w14:paraId="2CC8E76F" w14:textId="77777777" w:rsidR="00755E62" w:rsidRPr="006C37D1" w:rsidRDefault="00755E62" w:rsidP="00E15DD5">
                            <w:pPr>
                              <w:spacing w:line="253" w:lineRule="auto"/>
                              <w:ind w:left="110" w:right="107" w:firstLine="4"/>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26345D2" w14:textId="77777777" w:rsidR="00755E62" w:rsidRPr="006C37D1" w:rsidRDefault="00755E62" w:rsidP="007F7935">
                            <w:pPr>
                              <w:spacing w:before="4" w:line="253" w:lineRule="auto"/>
                              <w:ind w:left="178" w:right="177" w:hanging="1"/>
                              <w:jc w:val="center"/>
                              <w:rPr>
                                <w:rFonts w:asciiTheme="minorHAnsi" w:hAnsiTheme="minorHAnsi"/>
                                <w:sz w:val="18"/>
                                <w:szCs w:val="18"/>
                              </w:rPr>
                            </w:pPr>
                            <w:r w:rsidRPr="006C37D1">
                              <w:rPr>
                                <w:rFonts w:asciiTheme="minorHAnsi" w:hAnsiTheme="minorHAnsi"/>
                                <w:sz w:val="18"/>
                                <w:szCs w:val="18"/>
                              </w:rPr>
                              <w:t xml:space="preserve">                                                      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257A617B" w14:textId="77777777" w:rsidR="00755E62" w:rsidRPr="006C37D1" w:rsidRDefault="00755E62" w:rsidP="00E15DD5">
                            <w:pPr>
                              <w:spacing w:line="253" w:lineRule="auto"/>
                              <w:ind w:left="100" w:right="60" w:firstLine="414"/>
                              <w:jc w:val="center"/>
                              <w:rPr>
                                <w:rFonts w:asciiTheme="minorHAnsi" w:hAnsiTheme="minorHAnsi"/>
                                <w:sz w:val="18"/>
                                <w:szCs w:val="18"/>
                              </w:rPr>
                            </w:pPr>
                          </w:p>
                        </w:tc>
                      </w:tr>
                      <w:tr w:rsidR="00755E62" w14:paraId="0AC086BB" w14:textId="77777777" w:rsidTr="006C37D1">
                        <w:trPr>
                          <w:trHeight w:hRule="exact" w:val="1263"/>
                        </w:trPr>
                        <w:tc>
                          <w:tcPr>
                            <w:tcW w:w="1802" w:type="dxa"/>
                            <w:tcBorders>
                              <w:top w:val="single" w:sz="5" w:space="0" w:color="000000"/>
                              <w:left w:val="single" w:sz="5" w:space="0" w:color="000000"/>
                              <w:bottom w:val="single" w:sz="5" w:space="0" w:color="000000"/>
                              <w:right w:val="single" w:sz="5" w:space="0" w:color="000000"/>
                            </w:tcBorders>
                            <w:vAlign w:val="center"/>
                          </w:tcPr>
                          <w:p w14:paraId="3EADA531" w14:textId="77777777" w:rsidR="00755E62" w:rsidRPr="006C37D1" w:rsidRDefault="00755E62" w:rsidP="00E15DD5">
                            <w:pPr>
                              <w:spacing w:line="253" w:lineRule="auto"/>
                              <w:ind w:left="308" w:right="269" w:hanging="9"/>
                              <w:rPr>
                                <w:rFonts w:asciiTheme="minorHAnsi" w:hAnsiTheme="minorHAnsi"/>
                                <w:b/>
                                <w:spacing w:val="1"/>
                                <w:sz w:val="18"/>
                                <w:szCs w:val="18"/>
                              </w:rPr>
                            </w:pPr>
                          </w:p>
                          <w:p w14:paraId="26A70EC9" w14:textId="77777777" w:rsidR="00755E62" w:rsidRPr="006C37D1" w:rsidRDefault="00755E62" w:rsidP="00E15DD5">
                            <w:pPr>
                              <w:rPr>
                                <w:rFonts w:asciiTheme="minorHAnsi" w:hAnsiTheme="minorHAnsi"/>
                                <w:b/>
                                <w:sz w:val="18"/>
                                <w:szCs w:val="18"/>
                              </w:rPr>
                            </w:pPr>
                            <w:r w:rsidRPr="006C37D1">
                              <w:rPr>
                                <w:rFonts w:asciiTheme="minorHAnsi" w:hAnsiTheme="minorHAnsi"/>
                                <w:b/>
                                <w:spacing w:val="2"/>
                                <w:sz w:val="18"/>
                                <w:szCs w:val="18"/>
                              </w:rPr>
                              <w:t xml:space="preserve">   Clarity of Request</w:t>
                            </w:r>
                          </w:p>
                          <w:p w14:paraId="71EF0185" w14:textId="77777777" w:rsidR="00755E62" w:rsidRPr="006C37D1" w:rsidRDefault="00755E62" w:rsidP="00E15DD5">
                            <w:pPr>
                              <w:spacing w:line="253" w:lineRule="auto"/>
                              <w:ind w:right="269"/>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91A369C" w14:textId="77777777" w:rsidR="00755E62" w:rsidRPr="006C37D1" w:rsidRDefault="00755E62" w:rsidP="0087683F">
                            <w:pPr>
                              <w:spacing w:before="9" w:line="100" w:lineRule="exact"/>
                              <w:rPr>
                                <w:rFonts w:asciiTheme="minorHAnsi" w:hAnsiTheme="minorHAnsi"/>
                                <w:sz w:val="18"/>
                                <w:szCs w:val="18"/>
                              </w:rPr>
                            </w:pPr>
                          </w:p>
                          <w:p w14:paraId="7DAE0311" w14:textId="0F83629D" w:rsidR="00755E62" w:rsidRPr="006C37D1" w:rsidRDefault="00755E62" w:rsidP="0087683F">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e objectives, impact, and outcomes are very clear and well developed. </w:t>
                            </w:r>
                          </w:p>
                          <w:p w14:paraId="17B8A1E2" w14:textId="77777777" w:rsidR="00755E62" w:rsidRPr="006C37D1" w:rsidRDefault="00755E62" w:rsidP="00E15DD5">
                            <w:pPr>
                              <w:spacing w:line="253" w:lineRule="auto"/>
                              <w:ind w:left="542" w:right="231" w:hanging="286"/>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21271493" w14:textId="77777777" w:rsidR="00755E62" w:rsidRPr="006C37D1" w:rsidRDefault="00755E62" w:rsidP="0087683F">
                            <w:pPr>
                              <w:spacing w:line="254" w:lineRule="auto"/>
                              <w:ind w:left="89" w:right="91"/>
                              <w:jc w:val="center"/>
                              <w:rPr>
                                <w:rFonts w:asciiTheme="minorHAnsi" w:hAnsiTheme="minorHAnsi"/>
                                <w:sz w:val="18"/>
                                <w:szCs w:val="18"/>
                              </w:rPr>
                            </w:pPr>
                          </w:p>
                          <w:p w14:paraId="734D0B17" w14:textId="77777777" w:rsidR="00755E62" w:rsidRPr="006C37D1" w:rsidRDefault="00755E62" w:rsidP="0087683F">
                            <w:pPr>
                              <w:spacing w:line="254" w:lineRule="auto"/>
                              <w:ind w:left="89" w:right="91"/>
                              <w:jc w:val="center"/>
                              <w:rPr>
                                <w:rFonts w:asciiTheme="minorHAnsi" w:hAnsiTheme="minorHAnsi"/>
                                <w:sz w:val="18"/>
                                <w:szCs w:val="18"/>
                              </w:rPr>
                            </w:pPr>
                            <w:r w:rsidRPr="006C37D1">
                              <w:rPr>
                                <w:rFonts w:asciiTheme="minorHAnsi" w:hAnsiTheme="minorHAnsi"/>
                                <w:sz w:val="18"/>
                                <w:szCs w:val="18"/>
                              </w:rPr>
                              <w:t xml:space="preserve"> The objectives, impact, and outcomes are present and are somewhat developed. </w:t>
                            </w:r>
                          </w:p>
                          <w:p w14:paraId="6DAF5A54" w14:textId="77777777" w:rsidR="00755E62" w:rsidRPr="006C37D1" w:rsidRDefault="00755E62" w:rsidP="00E15DD5">
                            <w:pPr>
                              <w:spacing w:line="253" w:lineRule="auto"/>
                              <w:ind w:left="200" w:right="103" w:hanging="69"/>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6DAEEFD" w14:textId="3E6ADA78"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impact, and outcomes are stated or implied, but not developed.</w:t>
                            </w:r>
                          </w:p>
                        </w:tc>
                        <w:tc>
                          <w:tcPr>
                            <w:tcW w:w="2876" w:type="dxa"/>
                            <w:tcBorders>
                              <w:top w:val="single" w:sz="5" w:space="0" w:color="000000"/>
                              <w:left w:val="single" w:sz="5" w:space="0" w:color="000000"/>
                              <w:bottom w:val="single" w:sz="5" w:space="0" w:color="000000"/>
                              <w:right w:val="single" w:sz="5" w:space="0" w:color="000000"/>
                            </w:tcBorders>
                            <w:vAlign w:val="center"/>
                          </w:tcPr>
                          <w:p w14:paraId="480F565F" w14:textId="77777777" w:rsidR="00755E62" w:rsidRPr="006C37D1" w:rsidRDefault="00755E62" w:rsidP="00E15DD5">
                            <w:pPr>
                              <w:spacing w:line="253" w:lineRule="auto"/>
                              <w:ind w:left="403" w:right="125" w:hanging="244"/>
                              <w:jc w:val="center"/>
                              <w:rPr>
                                <w:rFonts w:asciiTheme="minorHAnsi" w:hAnsiTheme="minorHAnsi"/>
                                <w:sz w:val="18"/>
                                <w:szCs w:val="18"/>
                              </w:rPr>
                            </w:pPr>
                            <w:r w:rsidRPr="006C37D1">
                              <w:rPr>
                                <w:rFonts w:asciiTheme="minorHAnsi" w:hAnsiTheme="minorHAnsi"/>
                                <w:spacing w:val="2"/>
                                <w:sz w:val="18"/>
                                <w:szCs w:val="18"/>
                              </w:rPr>
                              <w:t xml:space="preserve">         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0F715B19" w14:textId="77777777" w:rsidR="00755E62" w:rsidRPr="006C37D1" w:rsidRDefault="00755E62" w:rsidP="00E15DD5">
                            <w:pPr>
                              <w:spacing w:line="253" w:lineRule="auto"/>
                              <w:ind w:left="137" w:right="142"/>
                              <w:jc w:val="center"/>
                              <w:rPr>
                                <w:rFonts w:asciiTheme="minorHAnsi" w:hAnsiTheme="minorHAnsi"/>
                                <w:sz w:val="18"/>
                                <w:szCs w:val="18"/>
                              </w:rPr>
                            </w:pPr>
                          </w:p>
                        </w:tc>
                      </w:tr>
                      <w:tr w:rsidR="00755E62" w14:paraId="57B38D1D" w14:textId="77777777" w:rsidTr="006C37D1">
                        <w:trPr>
                          <w:trHeight w:hRule="exact" w:val="1443"/>
                        </w:trPr>
                        <w:tc>
                          <w:tcPr>
                            <w:tcW w:w="1802" w:type="dxa"/>
                            <w:tcBorders>
                              <w:top w:val="single" w:sz="5" w:space="0" w:color="000000"/>
                              <w:left w:val="single" w:sz="5" w:space="0" w:color="000000"/>
                              <w:bottom w:val="single" w:sz="5" w:space="0" w:color="000000"/>
                              <w:right w:val="single" w:sz="5" w:space="0" w:color="000000"/>
                            </w:tcBorders>
                            <w:vAlign w:val="center"/>
                          </w:tcPr>
                          <w:p w14:paraId="16FD73B3" w14:textId="77777777" w:rsidR="00755E62" w:rsidRPr="006C37D1" w:rsidRDefault="00755E62" w:rsidP="00E15DD5">
                            <w:pPr>
                              <w:spacing w:before="4" w:line="120" w:lineRule="exact"/>
                              <w:rPr>
                                <w:rFonts w:asciiTheme="minorHAnsi" w:hAnsiTheme="minorHAnsi"/>
                                <w:sz w:val="18"/>
                                <w:szCs w:val="18"/>
                              </w:rPr>
                            </w:pPr>
                          </w:p>
                          <w:p w14:paraId="144C639C" w14:textId="77777777" w:rsidR="00755E62" w:rsidRPr="006C37D1" w:rsidRDefault="00755E62" w:rsidP="00E15DD5">
                            <w:pPr>
                              <w:spacing w:line="200" w:lineRule="exact"/>
                              <w:rPr>
                                <w:rFonts w:asciiTheme="minorHAnsi" w:hAnsiTheme="minorHAnsi"/>
                                <w:sz w:val="18"/>
                                <w:szCs w:val="18"/>
                              </w:rPr>
                            </w:pPr>
                          </w:p>
                          <w:p w14:paraId="51961962" w14:textId="77777777" w:rsidR="00755E62" w:rsidRPr="006C37D1" w:rsidRDefault="00755E62" w:rsidP="00E15DD5">
                            <w:pPr>
                              <w:rPr>
                                <w:rFonts w:asciiTheme="minorHAnsi" w:hAnsiTheme="minorHAnsi"/>
                                <w:b/>
                                <w:sz w:val="18"/>
                                <w:szCs w:val="18"/>
                              </w:rPr>
                            </w:pPr>
                            <w:r w:rsidRPr="006C37D1">
                              <w:rPr>
                                <w:rFonts w:asciiTheme="minorHAnsi" w:hAnsiTheme="minorHAnsi"/>
                                <w:sz w:val="18"/>
                                <w:szCs w:val="18"/>
                              </w:rPr>
                              <w:t xml:space="preserve">   </w:t>
                            </w:r>
                            <w:r w:rsidRPr="006C37D1">
                              <w:rPr>
                                <w:rFonts w:asciiTheme="minorHAnsi" w:hAnsiTheme="minorHAnsi"/>
                                <w:b/>
                                <w:sz w:val="18"/>
                                <w:szCs w:val="18"/>
                              </w:rPr>
                              <w:t xml:space="preserve">Budget and </w:t>
                            </w:r>
                          </w:p>
                          <w:p w14:paraId="0658A9E9" w14:textId="77777777" w:rsidR="00755E62" w:rsidRPr="006C37D1" w:rsidRDefault="00755E62" w:rsidP="00E15DD5">
                            <w:pPr>
                              <w:rPr>
                                <w:rFonts w:asciiTheme="minorHAnsi" w:hAnsiTheme="minorHAnsi"/>
                                <w:b/>
                                <w:sz w:val="18"/>
                                <w:szCs w:val="18"/>
                              </w:rPr>
                            </w:pPr>
                            <w:r w:rsidRPr="006C37D1">
                              <w:rPr>
                                <w:rFonts w:asciiTheme="minorHAnsi" w:hAnsiTheme="minorHAnsi"/>
                                <w:b/>
                                <w:sz w:val="18"/>
                                <w:szCs w:val="18"/>
                              </w:rPr>
                              <w:t xml:space="preserve">   Rationale</w:t>
                            </w:r>
                          </w:p>
                          <w:p w14:paraId="127AF2F0" w14:textId="77777777" w:rsidR="00755E62" w:rsidRPr="006C37D1" w:rsidRDefault="00755E62" w:rsidP="00E15DD5">
                            <w:pPr>
                              <w:spacing w:line="253" w:lineRule="auto"/>
                              <w:ind w:left="308" w:right="269" w:hanging="9"/>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D6F8AD5" w14:textId="12350101" w:rsidR="00755E62" w:rsidRPr="006C37D1" w:rsidRDefault="00755E62" w:rsidP="00E048A4">
                            <w:pPr>
                              <w:spacing w:line="253" w:lineRule="auto"/>
                              <w:ind w:left="542" w:right="231" w:hanging="286"/>
                              <w:jc w:val="center"/>
                              <w:rPr>
                                <w:rFonts w:asciiTheme="minorHAnsi" w:hAnsiTheme="minorHAnsi"/>
                                <w:spacing w:val="2"/>
                                <w:sz w:val="18"/>
                                <w:szCs w:val="18"/>
                              </w:rPr>
                            </w:pPr>
                            <w:r w:rsidRPr="006C37D1">
                              <w:rPr>
                                <w:rFonts w:asciiTheme="minorHAnsi" w:hAnsiTheme="minorHAnsi"/>
                                <w:spacing w:val="2"/>
                                <w:sz w:val="18"/>
                                <w:szCs w:val="18"/>
                              </w:rPr>
                              <w:t>Budget is very detailed and reasonable for the request made. Expenses fit within the scope of the project.</w:t>
                            </w:r>
                          </w:p>
                        </w:tc>
                        <w:tc>
                          <w:tcPr>
                            <w:tcW w:w="2794" w:type="dxa"/>
                            <w:tcBorders>
                              <w:top w:val="single" w:sz="5" w:space="0" w:color="000000"/>
                              <w:left w:val="single" w:sz="5" w:space="0" w:color="000000"/>
                              <w:bottom w:val="single" w:sz="5" w:space="0" w:color="000000"/>
                              <w:right w:val="single" w:sz="5" w:space="0" w:color="000000"/>
                            </w:tcBorders>
                            <w:vAlign w:val="center"/>
                          </w:tcPr>
                          <w:p w14:paraId="0B2DD769" w14:textId="77777777" w:rsidR="00755E62" w:rsidRPr="006C37D1" w:rsidRDefault="00755E62" w:rsidP="00E15DD5">
                            <w:pPr>
                              <w:ind w:left="173" w:right="187"/>
                              <w:jc w:val="center"/>
                              <w:rPr>
                                <w:rFonts w:asciiTheme="minorHAnsi" w:hAnsiTheme="minorHAnsi"/>
                                <w:spacing w:val="2"/>
                                <w:sz w:val="18"/>
                                <w:szCs w:val="18"/>
                              </w:rPr>
                            </w:pPr>
                          </w:p>
                          <w:p w14:paraId="78AD9C4D" w14:textId="77777777" w:rsidR="00755E62" w:rsidRPr="006C37D1" w:rsidRDefault="00755E62" w:rsidP="00E15DD5">
                            <w:pPr>
                              <w:ind w:left="173" w:right="187"/>
                              <w:jc w:val="center"/>
                              <w:rPr>
                                <w:rFonts w:asciiTheme="minorHAnsi" w:hAnsiTheme="minorHAnsi"/>
                                <w:spacing w:val="2"/>
                                <w:sz w:val="18"/>
                                <w:szCs w:val="18"/>
                              </w:rPr>
                            </w:pPr>
                            <w:r w:rsidRPr="006C37D1">
                              <w:rPr>
                                <w:rFonts w:asciiTheme="minorHAnsi" w:hAnsiTheme="minorHAnsi"/>
                                <w:spacing w:val="2"/>
                                <w:sz w:val="18"/>
                                <w:szCs w:val="18"/>
                              </w:rPr>
                              <w:t>Budget is detailed and reasonable for the request made. Expenses fit within the scope of the project.</w:t>
                            </w:r>
                          </w:p>
                          <w:p w14:paraId="375228EA" w14:textId="77777777" w:rsidR="00755E62" w:rsidRPr="006C37D1" w:rsidRDefault="00755E62" w:rsidP="00E15DD5">
                            <w:pPr>
                              <w:ind w:left="173" w:right="187"/>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549D84E" w14:textId="77777777" w:rsidR="00755E62" w:rsidRPr="006C37D1" w:rsidRDefault="00755E62" w:rsidP="00E15DD5">
                            <w:pPr>
                              <w:jc w:val="center"/>
                              <w:rPr>
                                <w:rFonts w:asciiTheme="minorHAnsi" w:hAnsiTheme="minorHAnsi"/>
                                <w:sz w:val="18"/>
                                <w:szCs w:val="18"/>
                              </w:rPr>
                            </w:pPr>
                            <w:r w:rsidRPr="006C37D1">
                              <w:rPr>
                                <w:rFonts w:asciiTheme="minorHAnsi" w:hAnsiTheme="minorHAnsi"/>
                                <w:sz w:val="18"/>
                                <w:szCs w:val="18"/>
                              </w:rPr>
                              <w:t>A budget is provided.</w:t>
                            </w:r>
                          </w:p>
                          <w:p w14:paraId="7CFBD25E" w14:textId="77777777" w:rsidR="00755E62" w:rsidRPr="006C37D1" w:rsidRDefault="00755E62" w:rsidP="00F46EC7">
                            <w:pPr>
                              <w:spacing w:before="10"/>
                              <w:ind w:left="173" w:right="187"/>
                              <w:jc w:val="center"/>
                              <w:rPr>
                                <w:rFonts w:asciiTheme="minorHAnsi" w:hAnsiTheme="minorHAnsi"/>
                                <w:sz w:val="18"/>
                                <w:szCs w:val="18"/>
                              </w:rPr>
                            </w:pPr>
                            <w:r w:rsidRPr="006C37D1">
                              <w:rPr>
                                <w:rFonts w:asciiTheme="minorHAnsi" w:hAnsiTheme="minorHAnsi"/>
                                <w:spacing w:val="2"/>
                                <w:sz w:val="18"/>
                                <w:szCs w:val="18"/>
                              </w:rPr>
                              <w:t>Expenses may not fit the scope of the project.</w:t>
                            </w:r>
                          </w:p>
                        </w:tc>
                        <w:tc>
                          <w:tcPr>
                            <w:tcW w:w="2876" w:type="dxa"/>
                            <w:tcBorders>
                              <w:top w:val="single" w:sz="5" w:space="0" w:color="000000"/>
                              <w:left w:val="single" w:sz="5" w:space="0" w:color="000000"/>
                              <w:bottom w:val="single" w:sz="5" w:space="0" w:color="000000"/>
                              <w:right w:val="single" w:sz="5" w:space="0" w:color="000000"/>
                            </w:tcBorders>
                            <w:vAlign w:val="center"/>
                          </w:tcPr>
                          <w:p w14:paraId="63C25C87" w14:textId="129C79A4" w:rsidR="00755E62" w:rsidRPr="006C37D1" w:rsidRDefault="00755E62" w:rsidP="00E15DD5">
                            <w:pPr>
                              <w:spacing w:before="10"/>
                              <w:ind w:left="360" w:right="288"/>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326494F7" w14:textId="77777777" w:rsidR="00755E62" w:rsidRPr="006C37D1" w:rsidRDefault="00755E62" w:rsidP="00E15DD5">
                            <w:pPr>
                              <w:spacing w:before="14"/>
                              <w:ind w:left="259" w:right="274"/>
                              <w:jc w:val="center"/>
                              <w:rPr>
                                <w:rFonts w:asciiTheme="minorHAnsi" w:hAnsiTheme="minorHAnsi"/>
                                <w:sz w:val="18"/>
                                <w:szCs w:val="18"/>
                              </w:rPr>
                            </w:pPr>
                          </w:p>
                        </w:tc>
                      </w:tr>
                      <w:tr w:rsidR="00755E62" w14:paraId="05078271" w14:textId="77777777" w:rsidTr="006C37D1">
                        <w:trPr>
                          <w:trHeight w:hRule="exact" w:val="626"/>
                        </w:trPr>
                        <w:tc>
                          <w:tcPr>
                            <w:tcW w:w="1802" w:type="dxa"/>
                            <w:tcBorders>
                              <w:top w:val="single" w:sz="5" w:space="0" w:color="000000"/>
                              <w:left w:val="single" w:sz="5" w:space="0" w:color="000000"/>
                              <w:bottom w:val="single" w:sz="5" w:space="0" w:color="000000"/>
                              <w:right w:val="single" w:sz="5" w:space="0" w:color="000000"/>
                            </w:tcBorders>
                            <w:vAlign w:val="center"/>
                          </w:tcPr>
                          <w:p w14:paraId="1E397305" w14:textId="77777777" w:rsidR="00755E62" w:rsidRPr="006C37D1" w:rsidRDefault="00755E62" w:rsidP="00E15DD5">
                            <w:pPr>
                              <w:spacing w:before="12"/>
                              <w:ind w:left="414"/>
                              <w:rPr>
                                <w:rFonts w:asciiTheme="minorHAnsi" w:hAnsiTheme="minorHAnsi"/>
                                <w:sz w:val="18"/>
                                <w:szCs w:val="18"/>
                              </w:rPr>
                            </w:pPr>
                            <w:r w:rsidRPr="006C37D1">
                              <w:rPr>
                                <w:rFonts w:asciiTheme="minorHAnsi" w:hAnsiTheme="min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1CFE465C" w14:textId="77777777" w:rsidR="00755E62" w:rsidRPr="006C37D1" w:rsidRDefault="00755E62" w:rsidP="00E15DD5">
                            <w:pPr>
                              <w:spacing w:line="253" w:lineRule="auto"/>
                              <w:ind w:left="203" w:right="210"/>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61DDEC18" w14:textId="77777777" w:rsidR="00755E62" w:rsidRPr="006C37D1" w:rsidRDefault="00755E62" w:rsidP="00E15DD5">
                            <w:pPr>
                              <w:spacing w:line="253" w:lineRule="auto"/>
                              <w:ind w:left="139" w:right="14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9B74929" w14:textId="77777777" w:rsidR="00755E62" w:rsidRPr="006C37D1" w:rsidRDefault="00755E62" w:rsidP="00E15DD5">
                            <w:pPr>
                              <w:spacing w:line="253" w:lineRule="auto"/>
                              <w:ind w:left="90" w:right="88" w:firstLine="1"/>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75D8556" w14:textId="77777777" w:rsidR="00755E62" w:rsidRPr="006C37D1" w:rsidRDefault="00755E62" w:rsidP="00E048A4">
                            <w:pPr>
                              <w:spacing w:line="253" w:lineRule="auto"/>
                              <w:ind w:left="156" w:right="155" w:hanging="2"/>
                              <w:jc w:val="right"/>
                              <w:rPr>
                                <w:rFonts w:asciiTheme="minorHAnsi" w:hAnsiTheme="minorHAnsi"/>
                                <w:sz w:val="18"/>
                                <w:szCs w:val="18"/>
                              </w:rPr>
                            </w:pPr>
                            <w:r w:rsidRPr="006C37D1">
                              <w:rPr>
                                <w:rFonts w:asciiTheme="minorHAnsi" w:hAnsiTheme="min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vAlign w:val="center"/>
                          </w:tcPr>
                          <w:p w14:paraId="19D11461" w14:textId="77777777" w:rsidR="00755E62" w:rsidRPr="006C37D1" w:rsidRDefault="00755E62" w:rsidP="00E15DD5">
                            <w:pPr>
                              <w:spacing w:line="253" w:lineRule="auto"/>
                              <w:ind w:left="91" w:right="96" w:hanging="2"/>
                              <w:jc w:val="center"/>
                              <w:rPr>
                                <w:rFonts w:asciiTheme="minorHAnsi" w:hAnsiTheme="minorHAnsi"/>
                                <w:sz w:val="18"/>
                                <w:szCs w:val="18"/>
                              </w:rPr>
                            </w:pPr>
                          </w:p>
                        </w:tc>
                      </w:tr>
                    </w:tbl>
                    <w:p w14:paraId="0C23DB2E" w14:textId="77777777" w:rsidR="00755E62" w:rsidRDefault="00755E62" w:rsidP="00755E62"/>
                  </w:txbxContent>
                </v:textbox>
                <w10:wrap type="through" anchorx="page"/>
              </v:shape>
            </w:pict>
          </mc:Fallback>
        </mc:AlternateContent>
      </w:r>
    </w:p>
    <w:p w14:paraId="28966F12" w14:textId="7134D34E" w:rsidR="00855C1F" w:rsidRDefault="00532164" w:rsidP="00E048A4">
      <w:pPr>
        <w:spacing w:before="6" w:line="280" w:lineRule="exact"/>
      </w:pPr>
    </w:p>
    <w:sectPr w:rsidR="00855C1F" w:rsidSect="00A06E17">
      <w:pgSz w:w="15840" w:h="12240" w:orient="landscape"/>
      <w:pgMar w:top="1008" w:right="576" w:bottom="1008" w:left="864"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74AD1" w14:textId="77777777" w:rsidR="00532164" w:rsidRDefault="00532164">
      <w:r>
        <w:separator/>
      </w:r>
    </w:p>
  </w:endnote>
  <w:endnote w:type="continuationSeparator" w:id="0">
    <w:p w14:paraId="6846A78C" w14:textId="77777777" w:rsidR="00532164" w:rsidRDefault="00532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80EC6" w14:textId="77777777" w:rsidR="00532164" w:rsidRDefault="00532164">
      <w:r>
        <w:separator/>
      </w:r>
    </w:p>
  </w:footnote>
  <w:footnote w:type="continuationSeparator" w:id="0">
    <w:p w14:paraId="0592FE5A" w14:textId="77777777" w:rsidR="00532164" w:rsidRDefault="00532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6"/>
    <w:multiLevelType w:val="multilevel"/>
    <w:tmpl w:val="FE4C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30018"/>
    <w:multiLevelType w:val="multilevel"/>
    <w:tmpl w:val="B08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A95DE1"/>
    <w:multiLevelType w:val="hybridMultilevel"/>
    <w:tmpl w:val="A36CE1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F6567"/>
    <w:multiLevelType w:val="hybridMultilevel"/>
    <w:tmpl w:val="B7C6C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F5DFA"/>
    <w:multiLevelType w:val="multilevel"/>
    <w:tmpl w:val="2282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2C44A4"/>
    <w:multiLevelType w:val="hybridMultilevel"/>
    <w:tmpl w:val="0004D2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zGwMDA1NrK0NDRR0lEKTi0uzszPAykwrAUAyLE8TSwAAAA="/>
  </w:docVars>
  <w:rsids>
    <w:rsidRoot w:val="00755E62"/>
    <w:rsid w:val="00053820"/>
    <w:rsid w:val="000A7660"/>
    <w:rsid w:val="001942D5"/>
    <w:rsid w:val="003E65AC"/>
    <w:rsid w:val="004413FD"/>
    <w:rsid w:val="00532164"/>
    <w:rsid w:val="0064257A"/>
    <w:rsid w:val="006C37D1"/>
    <w:rsid w:val="006D75B6"/>
    <w:rsid w:val="00755E62"/>
    <w:rsid w:val="00945FFA"/>
    <w:rsid w:val="00A67DD9"/>
    <w:rsid w:val="00A879E5"/>
    <w:rsid w:val="00A95EEC"/>
    <w:rsid w:val="00AC42EC"/>
    <w:rsid w:val="00C259D5"/>
    <w:rsid w:val="00CB57FF"/>
    <w:rsid w:val="00CF4ADB"/>
    <w:rsid w:val="00E0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D8D8E"/>
  <w15:chartTrackingRefBased/>
  <w15:docId w15:val="{4BF8A3EE-A18E-AD4E-857A-3E53FDA9D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E62"/>
    <w:pPr>
      <w:widowControl w:val="0"/>
      <w:pBdr>
        <w:top w:val="nil"/>
        <w:left w:val="nil"/>
        <w:bottom w:val="nil"/>
        <w:right w:val="nil"/>
        <w:between w:val="nil"/>
      </w:pBdr>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55E62"/>
    <w:pPr>
      <w:widowControl w:val="0"/>
      <w:pBdr>
        <w:top w:val="nil"/>
        <w:left w:val="nil"/>
        <w:bottom w:val="nil"/>
        <w:right w:val="nil"/>
        <w:between w:val="nil"/>
      </w:pBdr>
    </w:pPr>
    <w:rPr>
      <w:rFonts w:ascii="Cambria" w:eastAsia="Cambria" w:hAnsi="Cambria" w:cs="Cambria"/>
      <w:color w:val="000000"/>
    </w:rPr>
  </w:style>
  <w:style w:type="paragraph" w:styleId="Header">
    <w:name w:val="header"/>
    <w:basedOn w:val="Normal"/>
    <w:link w:val="HeaderChar"/>
    <w:uiPriority w:val="99"/>
    <w:unhideWhenUsed/>
    <w:rsid w:val="00755E62"/>
    <w:pPr>
      <w:tabs>
        <w:tab w:val="center" w:pos="4680"/>
        <w:tab w:val="right" w:pos="9360"/>
      </w:tabs>
    </w:pPr>
  </w:style>
  <w:style w:type="character" w:customStyle="1" w:styleId="HeaderChar">
    <w:name w:val="Header Char"/>
    <w:basedOn w:val="DefaultParagraphFont"/>
    <w:link w:val="Header"/>
    <w:uiPriority w:val="99"/>
    <w:rsid w:val="00755E62"/>
    <w:rPr>
      <w:rFonts w:ascii="Cambria" w:eastAsia="Cambria" w:hAnsi="Cambria" w:cs="Cambria"/>
      <w:color w:val="000000"/>
    </w:rPr>
  </w:style>
  <w:style w:type="paragraph" w:styleId="Footer">
    <w:name w:val="footer"/>
    <w:basedOn w:val="Normal"/>
    <w:link w:val="FooterChar"/>
    <w:uiPriority w:val="99"/>
    <w:unhideWhenUsed/>
    <w:rsid w:val="00755E62"/>
    <w:pPr>
      <w:tabs>
        <w:tab w:val="center" w:pos="4680"/>
        <w:tab w:val="right" w:pos="9360"/>
      </w:tabs>
    </w:pPr>
  </w:style>
  <w:style w:type="character" w:customStyle="1" w:styleId="FooterChar">
    <w:name w:val="Footer Char"/>
    <w:basedOn w:val="DefaultParagraphFont"/>
    <w:link w:val="Footer"/>
    <w:uiPriority w:val="99"/>
    <w:rsid w:val="00755E62"/>
    <w:rPr>
      <w:rFonts w:ascii="Cambria" w:eastAsia="Cambria" w:hAnsi="Cambria" w:cs="Cambria"/>
      <w:color w:val="000000"/>
    </w:rPr>
  </w:style>
  <w:style w:type="character" w:styleId="Hyperlink">
    <w:name w:val="Hyperlink"/>
    <w:basedOn w:val="DefaultParagraphFont"/>
    <w:uiPriority w:val="99"/>
    <w:unhideWhenUsed/>
    <w:rsid w:val="006C37D1"/>
    <w:rPr>
      <w:color w:val="0563C1" w:themeColor="hyperlink"/>
      <w:u w:val="single"/>
    </w:rPr>
  </w:style>
  <w:style w:type="character" w:customStyle="1" w:styleId="UnresolvedMention1">
    <w:name w:val="Unresolved Mention1"/>
    <w:basedOn w:val="DefaultParagraphFont"/>
    <w:uiPriority w:val="99"/>
    <w:semiHidden/>
    <w:unhideWhenUsed/>
    <w:rsid w:val="006C37D1"/>
    <w:rPr>
      <w:color w:val="605E5C"/>
      <w:shd w:val="clear" w:color="auto" w:fill="E1DFDD"/>
    </w:rPr>
  </w:style>
  <w:style w:type="paragraph" w:styleId="NormalWeb">
    <w:name w:val="Normal (Web)"/>
    <w:basedOn w:val="Normal"/>
    <w:uiPriority w:val="99"/>
    <w:semiHidden/>
    <w:unhideWhenUsed/>
    <w:rsid w:val="006C37D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character" w:styleId="FollowedHyperlink">
    <w:name w:val="FollowedHyperlink"/>
    <w:basedOn w:val="DefaultParagraphFont"/>
    <w:uiPriority w:val="99"/>
    <w:semiHidden/>
    <w:unhideWhenUsed/>
    <w:rsid w:val="00E048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081841">
      <w:bodyDiv w:val="1"/>
      <w:marLeft w:val="0"/>
      <w:marRight w:val="0"/>
      <w:marTop w:val="0"/>
      <w:marBottom w:val="0"/>
      <w:divBdr>
        <w:top w:val="none" w:sz="0" w:space="0" w:color="auto"/>
        <w:left w:val="none" w:sz="0" w:space="0" w:color="auto"/>
        <w:bottom w:val="none" w:sz="0" w:space="0" w:color="auto"/>
        <w:right w:val="none" w:sz="0" w:space="0" w:color="auto"/>
      </w:divBdr>
    </w:div>
    <w:div w:id="1436291772">
      <w:bodyDiv w:val="1"/>
      <w:marLeft w:val="0"/>
      <w:marRight w:val="0"/>
      <w:marTop w:val="0"/>
      <w:marBottom w:val="0"/>
      <w:divBdr>
        <w:top w:val="none" w:sz="0" w:space="0" w:color="auto"/>
        <w:left w:val="none" w:sz="0" w:space="0" w:color="auto"/>
        <w:bottom w:val="none" w:sz="0" w:space="0" w:color="auto"/>
        <w:right w:val="none" w:sz="0" w:space="0" w:color="auto"/>
      </w:divBdr>
    </w:div>
    <w:div w:id="179471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orms.gle/3DzLpLJZRzRH9PyD8" TargetMode="External"/><Relationship Id="rId4" Type="http://schemas.openxmlformats.org/officeDocument/2006/relationships/settings" Target="settings.xml"/><Relationship Id="rId9" Type="http://schemas.openxmlformats.org/officeDocument/2006/relationships/hyperlink" Target="https://forms.gle/3DzLpLJZRzRH9Py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B68B5-350F-4577-9055-980FA575B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over</dc:creator>
  <cp:keywords/>
  <dc:description/>
  <cp:lastModifiedBy>President's Student Assistant</cp:lastModifiedBy>
  <cp:revision>2</cp:revision>
  <dcterms:created xsi:type="dcterms:W3CDTF">2021-04-12T17:37:00Z</dcterms:created>
  <dcterms:modified xsi:type="dcterms:W3CDTF">2021-04-12T17:37:00Z</dcterms:modified>
</cp:coreProperties>
</file>